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823FFD" w14:textId="77777777" w:rsidR="00BE249E" w:rsidRDefault="00BE249E" w:rsidP="00605688">
      <w:pPr>
        <w:spacing w:after="120" w:line="240" w:lineRule="auto"/>
        <w:jc w:val="center"/>
        <w:rPr>
          <w:b/>
          <w:bCs/>
          <w:sz w:val="28"/>
          <w:szCs w:val="28"/>
          <w:u w:val="single"/>
          <w:lang w:val="en-US"/>
        </w:rPr>
      </w:pPr>
      <w:bookmarkStart w:id="0" w:name="_GoBack"/>
      <w:bookmarkEnd w:id="0"/>
    </w:p>
    <w:p w14:paraId="48D50600" w14:textId="37E80D2B" w:rsidR="00807BAA" w:rsidRDefault="009A5879" w:rsidP="1A0FD3B1">
      <w:pPr>
        <w:spacing w:after="120" w:line="240" w:lineRule="auto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1A0FD3B1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 xml:space="preserve">Attachment </w:t>
      </w:r>
      <w:r w:rsidR="14B765D7" w:rsidRPr="1A0FD3B1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3</w:t>
      </w:r>
    </w:p>
    <w:p w14:paraId="441217A6" w14:textId="4BF94E01" w:rsidR="009B5F1F" w:rsidRDefault="009B5F1F" w:rsidP="009A5879">
      <w:pPr>
        <w:spacing w:after="120" w:line="240" w:lineRule="auto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9A5879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 xml:space="preserve">Final </w:t>
      </w:r>
      <w:r w:rsidR="00807BAA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R</w:t>
      </w:r>
      <w:r w:rsidRPr="009A5879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 xml:space="preserve">eport on </w:t>
      </w:r>
      <w:r w:rsidR="00807BAA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P</w:t>
      </w:r>
      <w:r w:rsidRPr="009A5879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 xml:space="preserve">roject </w:t>
      </w:r>
      <w:r w:rsidR="00807BAA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I</w:t>
      </w:r>
      <w:r w:rsidRPr="009A5879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mplementation</w:t>
      </w:r>
    </w:p>
    <w:p w14:paraId="37FD44E1" w14:textId="77777777" w:rsidR="009A5879" w:rsidRPr="009A5879" w:rsidRDefault="009A5879" w:rsidP="009A5879">
      <w:pPr>
        <w:spacing w:after="120" w:line="240" w:lineRule="auto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6987C2C9" w14:textId="5976D8F7" w:rsidR="003D51D7" w:rsidRPr="00F85034" w:rsidRDefault="009B5F1F" w:rsidP="00807BAA">
      <w:pPr>
        <w:pStyle w:val="Akapitzlist"/>
        <w:numPr>
          <w:ilvl w:val="0"/>
          <w:numId w:val="5"/>
        </w:numPr>
        <w:spacing w:after="120" w:line="240" w:lineRule="auto"/>
        <w:ind w:left="709" w:hanging="709"/>
        <w:rPr>
          <w:rFonts w:ascii="Times New Roman" w:hAnsi="Times New Roman" w:cs="Times New Roman"/>
          <w:u w:val="single"/>
          <w:lang w:val="en-US"/>
        </w:rPr>
      </w:pPr>
      <w:r w:rsidRPr="00F85034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Information on the project</w:t>
      </w:r>
    </w:p>
    <w:p w14:paraId="7879D8CA" w14:textId="474C7618" w:rsidR="009B5F1F" w:rsidRPr="009A5879" w:rsidRDefault="009B5F1F" w:rsidP="009A5879">
      <w:pPr>
        <w:pStyle w:val="Akapitzlist"/>
        <w:numPr>
          <w:ilvl w:val="0"/>
          <w:numId w:val="2"/>
        </w:numPr>
        <w:spacing w:after="120" w:line="360" w:lineRule="auto"/>
        <w:rPr>
          <w:rFonts w:ascii="Times New Roman" w:hAnsi="Times New Roman" w:cs="Times New Roman"/>
          <w:bCs/>
          <w:lang w:val="en-US"/>
        </w:rPr>
      </w:pPr>
      <w:r w:rsidRPr="009A5879">
        <w:rPr>
          <w:rFonts w:ascii="Times New Roman" w:hAnsi="Times New Roman" w:cs="Times New Roman"/>
          <w:bCs/>
          <w:lang w:val="en-US"/>
        </w:rPr>
        <w:t>Name and surname of project manager</w:t>
      </w:r>
      <w:r w:rsidR="00807BAA">
        <w:rPr>
          <w:rFonts w:ascii="Times New Roman" w:hAnsi="Times New Roman" w:cs="Times New Roman"/>
          <w:bCs/>
          <w:lang w:val="en-US"/>
        </w:rPr>
        <w:t xml:space="preserve">: </w:t>
      </w:r>
    </w:p>
    <w:p w14:paraId="5EAABB79" w14:textId="576DE3CB" w:rsidR="009B5F1F" w:rsidRPr="009A5879" w:rsidRDefault="009B5F1F" w:rsidP="009A5879">
      <w:pPr>
        <w:pStyle w:val="Akapitzlist"/>
        <w:numPr>
          <w:ilvl w:val="0"/>
          <w:numId w:val="2"/>
        </w:numPr>
        <w:spacing w:after="120" w:line="360" w:lineRule="auto"/>
        <w:rPr>
          <w:rFonts w:ascii="Times New Roman" w:hAnsi="Times New Roman" w:cs="Times New Roman"/>
          <w:bCs/>
          <w:lang w:val="en-US"/>
        </w:rPr>
      </w:pPr>
      <w:r w:rsidRPr="009A5879">
        <w:rPr>
          <w:rFonts w:ascii="Times New Roman" w:hAnsi="Times New Roman" w:cs="Times New Roman"/>
          <w:iCs/>
          <w:lang w:val="en-US"/>
        </w:rPr>
        <w:t>Project ID</w:t>
      </w:r>
      <w:r w:rsidR="00807BAA">
        <w:rPr>
          <w:rFonts w:ascii="Times New Roman" w:hAnsi="Times New Roman" w:cs="Times New Roman"/>
          <w:iCs/>
          <w:lang w:val="en-US"/>
        </w:rPr>
        <w:t xml:space="preserve">: </w:t>
      </w:r>
    </w:p>
    <w:p w14:paraId="5CE316A8" w14:textId="0D41A6C4" w:rsidR="003D51D7" w:rsidRPr="009A5879" w:rsidRDefault="009B5F1F" w:rsidP="009A5879">
      <w:pPr>
        <w:pStyle w:val="Akapitzlist"/>
        <w:numPr>
          <w:ilvl w:val="0"/>
          <w:numId w:val="2"/>
        </w:numPr>
        <w:spacing w:after="120" w:line="360" w:lineRule="auto"/>
        <w:rPr>
          <w:rFonts w:ascii="Times New Roman" w:hAnsi="Times New Roman" w:cs="Times New Roman"/>
          <w:bCs/>
          <w:lang w:val="en-US"/>
        </w:rPr>
      </w:pPr>
      <w:r w:rsidRPr="009A5879">
        <w:rPr>
          <w:rFonts w:ascii="Times New Roman" w:hAnsi="Times New Roman" w:cs="Times New Roman"/>
          <w:iCs/>
          <w:lang w:val="en-US"/>
        </w:rPr>
        <w:t>Project title</w:t>
      </w:r>
      <w:r w:rsidR="00807BAA">
        <w:rPr>
          <w:rFonts w:ascii="Times New Roman" w:hAnsi="Times New Roman" w:cs="Times New Roman"/>
          <w:iCs/>
          <w:lang w:val="en-US"/>
        </w:rPr>
        <w:t xml:space="preserve">: </w:t>
      </w:r>
    </w:p>
    <w:p w14:paraId="3DC3B4C8" w14:textId="71EFC7FC" w:rsidR="009B5F1F" w:rsidRPr="009A5879" w:rsidRDefault="009B5F1F" w:rsidP="009A5879">
      <w:pPr>
        <w:pStyle w:val="Akapitzlist"/>
        <w:numPr>
          <w:ilvl w:val="0"/>
          <w:numId w:val="2"/>
        </w:numPr>
        <w:spacing w:after="120" w:line="360" w:lineRule="auto"/>
        <w:rPr>
          <w:rFonts w:ascii="Times New Roman" w:hAnsi="Times New Roman" w:cs="Times New Roman"/>
          <w:bCs/>
          <w:lang w:val="en-US"/>
        </w:rPr>
      </w:pPr>
      <w:r w:rsidRPr="009A5879">
        <w:rPr>
          <w:rFonts w:ascii="Times New Roman" w:hAnsi="Times New Roman" w:cs="Times New Roman"/>
          <w:bCs/>
          <w:lang w:val="en-US"/>
        </w:rPr>
        <w:t>Project start date</w:t>
      </w:r>
      <w:r w:rsidR="00807BAA">
        <w:rPr>
          <w:rFonts w:ascii="Times New Roman" w:hAnsi="Times New Roman" w:cs="Times New Roman"/>
          <w:bCs/>
          <w:lang w:val="en-US"/>
        </w:rPr>
        <w:t xml:space="preserve">: </w:t>
      </w:r>
    </w:p>
    <w:p w14:paraId="5A4F26E2" w14:textId="773C8A34" w:rsidR="009B5F1F" w:rsidRDefault="009B5F1F" w:rsidP="009A5879">
      <w:pPr>
        <w:pStyle w:val="Akapitzlist"/>
        <w:numPr>
          <w:ilvl w:val="0"/>
          <w:numId w:val="2"/>
        </w:numPr>
        <w:spacing w:after="120" w:line="360" w:lineRule="auto"/>
        <w:rPr>
          <w:rFonts w:ascii="Times New Roman" w:hAnsi="Times New Roman" w:cs="Times New Roman"/>
          <w:bCs/>
          <w:lang w:val="en-US"/>
        </w:rPr>
      </w:pPr>
      <w:r w:rsidRPr="009A5879">
        <w:rPr>
          <w:rFonts w:ascii="Times New Roman" w:hAnsi="Times New Roman" w:cs="Times New Roman"/>
          <w:bCs/>
          <w:lang w:val="en-US"/>
        </w:rPr>
        <w:t>Project end date</w:t>
      </w:r>
      <w:r w:rsidR="00807BAA">
        <w:rPr>
          <w:rFonts w:ascii="Times New Roman" w:hAnsi="Times New Roman" w:cs="Times New Roman"/>
          <w:bCs/>
          <w:lang w:val="en-US"/>
        </w:rPr>
        <w:t xml:space="preserve">: </w:t>
      </w:r>
    </w:p>
    <w:p w14:paraId="13059CD3" w14:textId="77777777" w:rsidR="00C568F2" w:rsidRPr="00C568F2" w:rsidRDefault="00C568F2" w:rsidP="00C568F2">
      <w:pPr>
        <w:spacing w:after="120" w:line="360" w:lineRule="auto"/>
        <w:rPr>
          <w:rFonts w:ascii="Times New Roman" w:hAnsi="Times New Roman" w:cs="Times New Roman"/>
          <w:bCs/>
          <w:lang w:val="en-US"/>
        </w:rPr>
      </w:pPr>
    </w:p>
    <w:p w14:paraId="6D225698" w14:textId="58F612CB" w:rsidR="009A5879" w:rsidRPr="00807BAA" w:rsidRDefault="009A5879" w:rsidP="00807BAA">
      <w:pPr>
        <w:pStyle w:val="Akapitzlist"/>
        <w:numPr>
          <w:ilvl w:val="0"/>
          <w:numId w:val="5"/>
        </w:numPr>
        <w:spacing w:after="120" w:line="240" w:lineRule="auto"/>
        <w:ind w:left="284" w:hanging="284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807BAA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Scientific repor</w:t>
      </w:r>
      <w:r w:rsidR="00F85034" w:rsidRPr="00807BAA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t</w:t>
      </w:r>
    </w:p>
    <w:p w14:paraId="128AC8B2" w14:textId="4C152D2D" w:rsidR="00F85034" w:rsidRPr="00F85034" w:rsidRDefault="00F85034" w:rsidP="00955E70">
      <w:pPr>
        <w:spacing w:after="0" w:line="360" w:lineRule="auto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F8503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Brief descriptions of the obtained results, key achievements of the </w:t>
      </w:r>
      <w:r w:rsidR="00A33387" w:rsidRPr="00A33387">
        <w:rPr>
          <w:rFonts w:ascii="Times New Roman" w:hAnsi="Times New Roman" w:cs="Times New Roman"/>
          <w:iCs/>
          <w:color w:val="000000"/>
          <w:sz w:val="24"/>
          <w:szCs w:val="24"/>
          <w:lang w:val="en-US"/>
        </w:rPr>
        <w:t>project, and</w:t>
      </w:r>
      <w:r w:rsidRPr="00F8503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practical application of 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 xml:space="preserve">the </w:t>
      </w:r>
      <w:r w:rsidRPr="00F85034">
        <w:rPr>
          <w:rFonts w:ascii="Times New Roman" w:hAnsi="Times New Roman" w:cs="Times New Roman"/>
          <w:iCs/>
          <w:sz w:val="24"/>
          <w:szCs w:val="24"/>
          <w:lang w:val="en-US"/>
        </w:rPr>
        <w:t>collected results.</w:t>
      </w:r>
    </w:p>
    <w:p w14:paraId="0A348EE9" w14:textId="7062C3DA" w:rsidR="006C23E3" w:rsidRPr="00F85034" w:rsidRDefault="006C23E3" w:rsidP="00F85034">
      <w:pPr>
        <w:spacing w:after="0" w:line="360" w:lineRule="auto"/>
        <w:rPr>
          <w:i/>
          <w:iCs/>
          <w:sz w:val="18"/>
          <w:szCs w:val="18"/>
          <w:lang w:val="en-US"/>
        </w:rPr>
      </w:pPr>
      <w:r w:rsidRPr="00F85034">
        <w:rPr>
          <w:rFonts w:ascii="Times New Roman" w:hAnsi="Times New Roman" w:cs="Times New Roman"/>
          <w:i/>
          <w:iCs/>
          <w:lang w:val="en-US"/>
        </w:rPr>
        <w:t>Maximum 2 pages in total (</w:t>
      </w:r>
      <w:r w:rsidR="009A5879" w:rsidRPr="00F85034">
        <w:rPr>
          <w:rFonts w:ascii="Times New Roman" w:hAnsi="Times New Roman" w:cs="Times New Roman"/>
          <w:i/>
          <w:iCs/>
          <w:lang w:val="en-US"/>
        </w:rPr>
        <w:t>Times New Roman</w:t>
      </w:r>
      <w:r w:rsidRPr="00F85034">
        <w:rPr>
          <w:rFonts w:ascii="Times New Roman" w:hAnsi="Times New Roman" w:cs="Times New Roman"/>
          <w:i/>
          <w:iCs/>
          <w:lang w:val="en-US"/>
        </w:rPr>
        <w:t xml:space="preserve">, </w:t>
      </w:r>
      <w:r w:rsidR="009A5879" w:rsidRPr="00F85034">
        <w:rPr>
          <w:rFonts w:ascii="Times New Roman" w:hAnsi="Times New Roman" w:cs="Times New Roman"/>
          <w:i/>
          <w:iCs/>
          <w:lang w:val="en-US"/>
        </w:rPr>
        <w:t xml:space="preserve">at least </w:t>
      </w:r>
      <w:r w:rsidRPr="00F85034">
        <w:rPr>
          <w:rFonts w:ascii="Times New Roman" w:hAnsi="Times New Roman" w:cs="Times New Roman"/>
          <w:i/>
          <w:iCs/>
          <w:lang w:val="en-US"/>
        </w:rPr>
        <w:t xml:space="preserve">11 </w:t>
      </w:r>
      <w:proofErr w:type="spellStart"/>
      <w:r w:rsidRPr="00F85034">
        <w:rPr>
          <w:rFonts w:ascii="Times New Roman" w:hAnsi="Times New Roman" w:cs="Times New Roman"/>
          <w:i/>
          <w:iCs/>
          <w:lang w:val="en-US"/>
        </w:rPr>
        <w:t>pt</w:t>
      </w:r>
      <w:proofErr w:type="spellEnd"/>
      <w:r w:rsidR="009A5879" w:rsidRPr="00F85034">
        <w:rPr>
          <w:rFonts w:ascii="Times New Roman" w:hAnsi="Times New Roman" w:cs="Times New Roman"/>
          <w:i/>
          <w:iCs/>
          <w:lang w:val="en-US"/>
        </w:rPr>
        <w:t>, spacing at least 1,15</w:t>
      </w:r>
      <w:r w:rsidRPr="00F85034">
        <w:rPr>
          <w:rFonts w:ascii="Times New Roman" w:hAnsi="Times New Roman" w:cs="Times New Roman"/>
          <w:i/>
          <w:iCs/>
          <w:lang w:val="en-US"/>
        </w:rPr>
        <w:t>)</w:t>
      </w:r>
    </w:p>
    <w:p w14:paraId="3221A1F2" w14:textId="77777777" w:rsidR="00F85034" w:rsidRPr="00F85034" w:rsidRDefault="00F85034" w:rsidP="00955E70">
      <w:p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b/>
          <w:iCs/>
          <w:sz w:val="28"/>
          <w:szCs w:val="28"/>
          <w:u w:val="single"/>
          <w:lang w:val="en-US"/>
        </w:rPr>
      </w:pPr>
    </w:p>
    <w:p w14:paraId="0410BFA9" w14:textId="37EA49E5" w:rsidR="006C23E3" w:rsidRPr="003122F0" w:rsidRDefault="006C23E3" w:rsidP="003122F0">
      <w:pPr>
        <w:pStyle w:val="Akapitzlist"/>
        <w:numPr>
          <w:ilvl w:val="0"/>
          <w:numId w:val="5"/>
        </w:numPr>
        <w:spacing w:after="120" w:line="240" w:lineRule="auto"/>
        <w:ind w:left="284" w:hanging="284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3122F0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Project products and results</w:t>
      </w:r>
    </w:p>
    <w:p w14:paraId="3C9132D3" w14:textId="45A05CA1" w:rsidR="009A5879" w:rsidRPr="00054566" w:rsidRDefault="2907FDB9" w:rsidP="00054566">
      <w:pPr>
        <w:spacing w:after="0" w:line="360" w:lineRule="auto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054566">
        <w:rPr>
          <w:rFonts w:ascii="Times New Roman" w:hAnsi="Times New Roman" w:cs="Times New Roman"/>
          <w:iCs/>
          <w:sz w:val="24"/>
          <w:szCs w:val="24"/>
          <w:lang w:val="en-US"/>
        </w:rPr>
        <w:t>List all</w:t>
      </w:r>
      <w:r w:rsidR="3F658E12" w:rsidRPr="00054566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products related to the project</w:t>
      </w:r>
      <w:r w:rsidRPr="00054566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(the products declared in the application </w:t>
      </w:r>
      <w:r w:rsidR="00C334FD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form </w:t>
      </w:r>
      <w:r w:rsidRPr="00054566">
        <w:rPr>
          <w:rFonts w:ascii="Times New Roman" w:hAnsi="Times New Roman" w:cs="Times New Roman"/>
          <w:iCs/>
          <w:sz w:val="24"/>
          <w:szCs w:val="24"/>
          <w:lang w:val="en-US"/>
        </w:rPr>
        <w:t>are mandatory).</w:t>
      </w:r>
    </w:p>
    <w:p w14:paraId="3EE807D2" w14:textId="77777777" w:rsidR="00F85034" w:rsidRPr="00F85034" w:rsidRDefault="00F85034" w:rsidP="00F85034">
      <w:pPr>
        <w:pStyle w:val="Akapitzlist"/>
        <w:tabs>
          <w:tab w:val="left" w:pos="426"/>
        </w:tabs>
        <w:spacing w:after="0" w:line="360" w:lineRule="auto"/>
        <w:ind w:left="0"/>
        <w:rPr>
          <w:rFonts w:ascii="Times New Roman" w:hAnsi="Times New Roman" w:cs="Times New Roman"/>
          <w:iCs/>
          <w:sz w:val="24"/>
          <w:szCs w:val="24"/>
          <w:lang w:val="en-US"/>
        </w:rPr>
      </w:pPr>
    </w:p>
    <w:p w14:paraId="1337C309" w14:textId="7D22ADA5" w:rsidR="003D51D7" w:rsidRPr="00F85034" w:rsidRDefault="006C23E3" w:rsidP="00F85034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85034">
        <w:rPr>
          <w:rFonts w:ascii="Times New Roman" w:hAnsi="Times New Roman" w:cs="Times New Roman"/>
          <w:b/>
          <w:iCs/>
          <w:sz w:val="24"/>
          <w:szCs w:val="24"/>
          <w:lang w:val="en-US"/>
        </w:rPr>
        <w:t xml:space="preserve">1. </w:t>
      </w:r>
      <w:r w:rsidR="007A1ABA" w:rsidRPr="00F85034">
        <w:rPr>
          <w:rFonts w:ascii="Times New Roman" w:hAnsi="Times New Roman" w:cs="Times New Roman"/>
          <w:b/>
          <w:iCs/>
          <w:sz w:val="24"/>
          <w:szCs w:val="24"/>
          <w:lang w:val="en-US"/>
        </w:rPr>
        <w:t>G</w:t>
      </w:r>
      <w:r w:rsidR="005D1555" w:rsidRPr="00F85034">
        <w:rPr>
          <w:rFonts w:ascii="Times New Roman" w:hAnsi="Times New Roman" w:cs="Times New Roman"/>
          <w:b/>
          <w:sz w:val="24"/>
          <w:szCs w:val="24"/>
          <w:lang w:val="en-US"/>
        </w:rPr>
        <w:t>rant application</w:t>
      </w:r>
      <w:r w:rsidR="007A1ABA" w:rsidRPr="00F8503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ubmitted</w:t>
      </w:r>
      <w:r w:rsidR="00394890" w:rsidRPr="00F8503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to external research funding institutions </w:t>
      </w:r>
    </w:p>
    <w:p w14:paraId="0D3987BF" w14:textId="77777777" w:rsidR="005119BE" w:rsidRPr="005D1555" w:rsidRDefault="005119BE" w:rsidP="005119BE">
      <w:pPr>
        <w:spacing w:after="0" w:line="240" w:lineRule="auto"/>
        <w:rPr>
          <w:b/>
          <w:iCs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394890" w:rsidRPr="00932086" w14:paraId="46526EA8" w14:textId="77777777" w:rsidTr="00394890">
        <w:tc>
          <w:tcPr>
            <w:tcW w:w="3020" w:type="dxa"/>
            <w:shd w:val="clear" w:color="auto" w:fill="D9D9D9" w:themeFill="background1" w:themeFillShade="D9"/>
          </w:tcPr>
          <w:p w14:paraId="1C4B55F4" w14:textId="4A5A2F5B" w:rsidR="00394890" w:rsidRPr="00932086" w:rsidRDefault="00394890" w:rsidP="003D51D7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932086">
              <w:rPr>
                <w:rFonts w:ascii="Times New Roman" w:hAnsi="Times New Roman" w:cs="Times New Roman"/>
                <w:b/>
                <w:lang w:val="en-US"/>
              </w:rPr>
              <w:t>Granting institution</w:t>
            </w:r>
          </w:p>
        </w:tc>
        <w:tc>
          <w:tcPr>
            <w:tcW w:w="3021" w:type="dxa"/>
            <w:shd w:val="clear" w:color="auto" w:fill="D9D9D9" w:themeFill="background1" w:themeFillShade="D9"/>
          </w:tcPr>
          <w:p w14:paraId="112D335B" w14:textId="32D4406D" w:rsidR="00394890" w:rsidRPr="00932086" w:rsidRDefault="00394890" w:rsidP="003D51D7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932086">
              <w:rPr>
                <w:rFonts w:ascii="Times New Roman" w:hAnsi="Times New Roman" w:cs="Times New Roman"/>
                <w:b/>
                <w:lang w:val="en-US"/>
              </w:rPr>
              <w:t xml:space="preserve">Date of submission </w:t>
            </w:r>
          </w:p>
        </w:tc>
        <w:tc>
          <w:tcPr>
            <w:tcW w:w="3021" w:type="dxa"/>
            <w:shd w:val="clear" w:color="auto" w:fill="D9D9D9" w:themeFill="background1" w:themeFillShade="D9"/>
          </w:tcPr>
          <w:p w14:paraId="0E17E900" w14:textId="3CDA54DB" w:rsidR="00394890" w:rsidRPr="00932086" w:rsidRDefault="00394890" w:rsidP="003D51D7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932086">
              <w:rPr>
                <w:rFonts w:ascii="Times New Roman" w:hAnsi="Times New Roman" w:cs="Times New Roman"/>
                <w:b/>
                <w:lang w:val="en-US"/>
              </w:rPr>
              <w:t>Application number</w:t>
            </w:r>
          </w:p>
        </w:tc>
      </w:tr>
      <w:tr w:rsidR="00394890" w:rsidRPr="00932086" w14:paraId="67C45F85" w14:textId="77777777" w:rsidTr="00394890">
        <w:tc>
          <w:tcPr>
            <w:tcW w:w="3020" w:type="dxa"/>
          </w:tcPr>
          <w:p w14:paraId="5A16B9F0" w14:textId="3882CE02" w:rsidR="00394890" w:rsidRPr="00932086" w:rsidRDefault="00394890" w:rsidP="003D51D7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3021" w:type="dxa"/>
          </w:tcPr>
          <w:p w14:paraId="34E81A7C" w14:textId="77777777" w:rsidR="00394890" w:rsidRPr="00932086" w:rsidRDefault="00394890" w:rsidP="003D51D7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3021" w:type="dxa"/>
          </w:tcPr>
          <w:p w14:paraId="474CC8E9" w14:textId="77777777" w:rsidR="00394890" w:rsidRPr="00932086" w:rsidRDefault="00394890" w:rsidP="003D51D7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</w:tr>
      <w:tr w:rsidR="00394890" w:rsidRPr="00932086" w14:paraId="1160A586" w14:textId="77777777" w:rsidTr="00394890">
        <w:tc>
          <w:tcPr>
            <w:tcW w:w="9062" w:type="dxa"/>
            <w:gridSpan w:val="3"/>
            <w:shd w:val="clear" w:color="auto" w:fill="D9D9D9" w:themeFill="background1" w:themeFillShade="D9"/>
          </w:tcPr>
          <w:p w14:paraId="7FB30200" w14:textId="107C4484" w:rsidR="00394890" w:rsidRPr="00932086" w:rsidRDefault="00394890" w:rsidP="003D51D7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932086">
              <w:rPr>
                <w:rFonts w:ascii="Times New Roman" w:hAnsi="Times New Roman" w:cs="Times New Roman"/>
                <w:b/>
                <w:lang w:val="en-US"/>
              </w:rPr>
              <w:t>Project title</w:t>
            </w:r>
          </w:p>
        </w:tc>
      </w:tr>
      <w:tr w:rsidR="00394890" w:rsidRPr="00932086" w14:paraId="61310876" w14:textId="77777777" w:rsidTr="005E4F4E">
        <w:tc>
          <w:tcPr>
            <w:tcW w:w="9062" w:type="dxa"/>
            <w:gridSpan w:val="3"/>
          </w:tcPr>
          <w:p w14:paraId="18C53939" w14:textId="77777777" w:rsidR="00394890" w:rsidRPr="00932086" w:rsidRDefault="00394890" w:rsidP="003D51D7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</w:tr>
    </w:tbl>
    <w:p w14:paraId="079CBD6C" w14:textId="77777777" w:rsidR="00D820AA" w:rsidRPr="00BF353B" w:rsidRDefault="00D820AA" w:rsidP="003D51D7">
      <w:pPr>
        <w:spacing w:after="120" w:line="240" w:lineRule="auto"/>
        <w:rPr>
          <w:rFonts w:cstheme="minorHAnsi"/>
          <w:bCs/>
          <w:sz w:val="18"/>
          <w:szCs w:val="18"/>
          <w:lang w:val="en-US"/>
        </w:rPr>
      </w:pPr>
    </w:p>
    <w:p w14:paraId="43C24DF2" w14:textId="161380E9" w:rsidR="00394890" w:rsidRPr="00F85034" w:rsidRDefault="005D1555" w:rsidP="005D1555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85034">
        <w:rPr>
          <w:rFonts w:ascii="Times New Roman" w:hAnsi="Times New Roman" w:cs="Times New Roman"/>
          <w:b/>
          <w:sz w:val="24"/>
          <w:szCs w:val="24"/>
          <w:lang w:val="en-US"/>
        </w:rPr>
        <w:t xml:space="preserve">2. </w:t>
      </w:r>
      <w:r w:rsidR="00C70EB7" w:rsidRPr="00F85034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="002374F7" w:rsidRPr="00F85034">
        <w:rPr>
          <w:rFonts w:ascii="Times New Roman" w:hAnsi="Times New Roman" w:cs="Times New Roman"/>
          <w:b/>
          <w:sz w:val="24"/>
          <w:szCs w:val="24"/>
          <w:lang w:val="en-US"/>
        </w:rPr>
        <w:t xml:space="preserve">cientific </w:t>
      </w:r>
      <w:r w:rsidR="00C70EB7" w:rsidRPr="00F85034">
        <w:rPr>
          <w:rFonts w:ascii="Times New Roman" w:hAnsi="Times New Roman" w:cs="Times New Roman"/>
          <w:b/>
          <w:sz w:val="24"/>
          <w:szCs w:val="24"/>
          <w:lang w:val="en-US"/>
        </w:rPr>
        <w:t>articles</w:t>
      </w:r>
      <w:r w:rsidR="002374F7" w:rsidRPr="00F8503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published in the discipline of chemical sciences</w:t>
      </w:r>
    </w:p>
    <w:p w14:paraId="2E5318F7" w14:textId="759A8630" w:rsidR="002D6B9F" w:rsidRPr="005D1555" w:rsidRDefault="58EC6322" w:rsidP="000E73E7">
      <w:pPr>
        <w:spacing w:after="0" w:line="360" w:lineRule="auto"/>
        <w:rPr>
          <w:rFonts w:cstheme="minorHAnsi"/>
          <w:b/>
          <w:lang w:val="en-US"/>
        </w:rPr>
      </w:pPr>
      <w:r w:rsidRPr="00BF353B">
        <w:rPr>
          <w:rFonts w:ascii="Times New Roman" w:hAnsi="Times New Roman" w:cs="Times New Roman"/>
          <w:iCs/>
          <w:sz w:val="24"/>
          <w:szCs w:val="24"/>
          <w:lang w:val="en-US"/>
        </w:rPr>
        <w:t>All articles prepared based on the results obtained in the project should be listed according to the template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97"/>
        <w:gridCol w:w="3686"/>
        <w:gridCol w:w="1979"/>
      </w:tblGrid>
      <w:tr w:rsidR="003A2EAB" w:rsidRPr="00BD3B8B" w14:paraId="26206EF8" w14:textId="77777777" w:rsidTr="002D6B9F">
        <w:tc>
          <w:tcPr>
            <w:tcW w:w="3397" w:type="dxa"/>
            <w:shd w:val="clear" w:color="auto" w:fill="D9D9D9" w:themeFill="background1" w:themeFillShade="D9"/>
          </w:tcPr>
          <w:p w14:paraId="1959707A" w14:textId="27AB5618" w:rsidR="003A2EAB" w:rsidRPr="00BD3B8B" w:rsidRDefault="003A2EAB" w:rsidP="00812F7D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BD3B8B">
              <w:rPr>
                <w:rFonts w:ascii="Times New Roman" w:hAnsi="Times New Roman" w:cs="Times New Roman"/>
                <w:b/>
                <w:lang w:val="en-US"/>
              </w:rPr>
              <w:t>Journal name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173CA86D" w14:textId="5CABBC66" w:rsidR="003A2EAB" w:rsidRPr="00BD3B8B" w:rsidRDefault="002D6B9F" w:rsidP="002D6B9F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BD3B8B">
              <w:rPr>
                <w:rFonts w:ascii="Times New Roman" w:hAnsi="Times New Roman" w:cs="Times New Roman"/>
                <w:b/>
                <w:lang w:val="en-US"/>
              </w:rPr>
              <w:t>article status</w:t>
            </w:r>
            <w:r w:rsidR="000029A3">
              <w:rPr>
                <w:rFonts w:ascii="Times New Roman" w:hAnsi="Times New Roman" w:cs="Times New Roman"/>
                <w:b/>
                <w:lang w:val="en-US"/>
              </w:rPr>
              <w:t xml:space="preserve"> (</w:t>
            </w:r>
            <w:r w:rsidRPr="00BD3B8B">
              <w:rPr>
                <w:rFonts w:ascii="Times New Roman" w:hAnsi="Times New Roman" w:cs="Times New Roman"/>
                <w:b/>
                <w:lang w:val="en-US"/>
              </w:rPr>
              <w:t>submitted/accepted/published</w:t>
            </w:r>
            <w:r w:rsidR="004E1743">
              <w:rPr>
                <w:rFonts w:ascii="Times New Roman" w:hAnsi="Times New Roman" w:cs="Times New Roman"/>
                <w:b/>
                <w:lang w:val="en-US"/>
              </w:rPr>
              <w:t>)</w:t>
            </w:r>
            <w:r w:rsidRPr="00BD3B8B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r w:rsidR="004E1743">
              <w:rPr>
                <w:rFonts w:ascii="Times New Roman" w:hAnsi="Times New Roman" w:cs="Times New Roman"/>
                <w:b/>
                <w:lang w:val="en-US"/>
              </w:rPr>
              <w:br/>
            </w:r>
            <w:r w:rsidRPr="00BD3B8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if published, please add</w:t>
            </w:r>
            <w:r w:rsidR="00F85034" w:rsidRPr="00BD3B8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at least</w:t>
            </w:r>
            <w:r w:rsidRPr="00BD3B8B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DOI number</w:t>
            </w:r>
          </w:p>
        </w:tc>
        <w:tc>
          <w:tcPr>
            <w:tcW w:w="1979" w:type="dxa"/>
            <w:shd w:val="clear" w:color="auto" w:fill="D9D9D9" w:themeFill="background1" w:themeFillShade="D9"/>
          </w:tcPr>
          <w:p w14:paraId="0D16289B" w14:textId="78FA4E94" w:rsidR="003A2EAB" w:rsidRPr="00BD3B8B" w:rsidRDefault="002D6B9F" w:rsidP="00812F7D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BD3B8B">
              <w:rPr>
                <w:rFonts w:ascii="Times New Roman" w:hAnsi="Times New Roman" w:cs="Times New Roman"/>
                <w:b/>
                <w:lang w:val="en-US"/>
              </w:rPr>
              <w:t>IF/</w:t>
            </w:r>
            <w:proofErr w:type="spellStart"/>
            <w:r w:rsidRPr="00BD3B8B">
              <w:rPr>
                <w:rFonts w:ascii="Times New Roman" w:hAnsi="Times New Roman" w:cs="Times New Roman"/>
                <w:b/>
                <w:lang w:val="en-US"/>
              </w:rPr>
              <w:t>ME</w:t>
            </w:r>
            <w:r w:rsidR="00F85034" w:rsidRPr="00BD3B8B">
              <w:rPr>
                <w:rFonts w:ascii="Times New Roman" w:hAnsi="Times New Roman" w:cs="Times New Roman"/>
                <w:b/>
                <w:lang w:val="en-US"/>
              </w:rPr>
              <w:t>i</w:t>
            </w:r>
            <w:r w:rsidRPr="00BD3B8B">
              <w:rPr>
                <w:rFonts w:ascii="Times New Roman" w:hAnsi="Times New Roman" w:cs="Times New Roman"/>
                <w:b/>
                <w:lang w:val="en-US"/>
              </w:rPr>
              <w:t>N</w:t>
            </w:r>
            <w:proofErr w:type="spellEnd"/>
            <w:r w:rsidRPr="00BD3B8B">
              <w:rPr>
                <w:rFonts w:ascii="Times New Roman" w:hAnsi="Times New Roman" w:cs="Times New Roman"/>
                <w:b/>
                <w:lang w:val="en-US"/>
              </w:rPr>
              <w:t xml:space="preserve"> points</w:t>
            </w:r>
          </w:p>
        </w:tc>
      </w:tr>
      <w:tr w:rsidR="003A2EAB" w:rsidRPr="00BD3B8B" w14:paraId="6AABC837" w14:textId="77777777" w:rsidTr="002D6B9F">
        <w:tc>
          <w:tcPr>
            <w:tcW w:w="3397" w:type="dxa"/>
          </w:tcPr>
          <w:p w14:paraId="454DDD76" w14:textId="77777777" w:rsidR="003A2EAB" w:rsidRPr="00BD3B8B" w:rsidRDefault="003A2EAB" w:rsidP="00812F7D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3686" w:type="dxa"/>
          </w:tcPr>
          <w:p w14:paraId="5735C8A4" w14:textId="77777777" w:rsidR="003A2EAB" w:rsidRPr="00BD3B8B" w:rsidRDefault="003A2EAB" w:rsidP="00812F7D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1979" w:type="dxa"/>
          </w:tcPr>
          <w:p w14:paraId="455F0E13" w14:textId="77777777" w:rsidR="003A2EAB" w:rsidRPr="00BD3B8B" w:rsidRDefault="003A2EAB" w:rsidP="00812F7D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</w:tr>
      <w:tr w:rsidR="003A2EAB" w:rsidRPr="00BD3B8B" w14:paraId="61BE8AD1" w14:textId="77777777" w:rsidTr="00812F7D">
        <w:tc>
          <w:tcPr>
            <w:tcW w:w="9062" w:type="dxa"/>
            <w:gridSpan w:val="3"/>
            <w:shd w:val="clear" w:color="auto" w:fill="D9D9D9" w:themeFill="background1" w:themeFillShade="D9"/>
          </w:tcPr>
          <w:p w14:paraId="5B2CD399" w14:textId="64F711AC" w:rsidR="003A2EAB" w:rsidRPr="00BD3B8B" w:rsidRDefault="007A1ABA" w:rsidP="002D6B9F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BD3B8B">
              <w:rPr>
                <w:rFonts w:ascii="Times New Roman" w:hAnsi="Times New Roman" w:cs="Times New Roman"/>
                <w:b/>
                <w:lang w:val="en-US"/>
              </w:rPr>
              <w:t xml:space="preserve">Authors and </w:t>
            </w:r>
            <w:r w:rsidR="00C568F2">
              <w:rPr>
                <w:rFonts w:ascii="Times New Roman" w:hAnsi="Times New Roman" w:cs="Times New Roman"/>
                <w:b/>
                <w:lang w:val="en-US"/>
              </w:rPr>
              <w:t>a</w:t>
            </w:r>
            <w:r w:rsidR="002D6B9F" w:rsidRPr="00BD3B8B">
              <w:rPr>
                <w:rFonts w:ascii="Times New Roman" w:hAnsi="Times New Roman" w:cs="Times New Roman"/>
                <w:b/>
                <w:lang w:val="en-US"/>
              </w:rPr>
              <w:t>rticle title</w:t>
            </w:r>
          </w:p>
        </w:tc>
      </w:tr>
      <w:tr w:rsidR="003A2EAB" w:rsidRPr="00BD3B8B" w14:paraId="6CB1C03B" w14:textId="77777777" w:rsidTr="00812F7D">
        <w:tc>
          <w:tcPr>
            <w:tcW w:w="9062" w:type="dxa"/>
            <w:gridSpan w:val="3"/>
          </w:tcPr>
          <w:p w14:paraId="65E065E4" w14:textId="77777777" w:rsidR="003A2EAB" w:rsidRPr="00BD3B8B" w:rsidRDefault="003A2EAB" w:rsidP="00812F7D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</w:tr>
    </w:tbl>
    <w:p w14:paraId="15D293EC" w14:textId="19476A06" w:rsidR="002D6B9F" w:rsidRPr="00BE4807" w:rsidRDefault="002D6B9F" w:rsidP="003D51D7">
      <w:pPr>
        <w:spacing w:after="120" w:line="240" w:lineRule="auto"/>
        <w:rPr>
          <w:rFonts w:cstheme="minorHAnsi"/>
          <w:bCs/>
          <w:sz w:val="18"/>
          <w:szCs w:val="18"/>
          <w:lang w:val="en-US"/>
        </w:rPr>
      </w:pPr>
    </w:p>
    <w:p w14:paraId="2DDE2536" w14:textId="28B0458F" w:rsidR="003E14D1" w:rsidRDefault="003E14D1" w:rsidP="003E14D1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85034">
        <w:rPr>
          <w:rFonts w:ascii="Times New Roman" w:hAnsi="Times New Roman" w:cs="Times New Roman"/>
          <w:b/>
          <w:sz w:val="24"/>
          <w:szCs w:val="24"/>
          <w:lang w:val="en-US"/>
        </w:rPr>
        <w:t>3. Oral presentation at international conference(s)</w:t>
      </w:r>
    </w:p>
    <w:p w14:paraId="709F19CA" w14:textId="77777777" w:rsidR="00B642B9" w:rsidRPr="00F85034" w:rsidRDefault="00B642B9" w:rsidP="003E14D1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97"/>
        <w:gridCol w:w="2835"/>
        <w:gridCol w:w="2830"/>
      </w:tblGrid>
      <w:tr w:rsidR="003E14D1" w:rsidRPr="00B642B9" w14:paraId="45622F6B" w14:textId="77777777" w:rsidTr="00812F7D">
        <w:tc>
          <w:tcPr>
            <w:tcW w:w="3397" w:type="dxa"/>
            <w:shd w:val="clear" w:color="auto" w:fill="D9D9D9" w:themeFill="background1" w:themeFillShade="D9"/>
          </w:tcPr>
          <w:p w14:paraId="28E3863A" w14:textId="77777777" w:rsidR="003E14D1" w:rsidRPr="00B642B9" w:rsidRDefault="003E14D1" w:rsidP="00812F7D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B642B9">
              <w:rPr>
                <w:rFonts w:ascii="Times New Roman" w:hAnsi="Times New Roman" w:cs="Times New Roman"/>
                <w:b/>
                <w:lang w:val="en-US"/>
              </w:rPr>
              <w:t>Conference name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3BA1280D" w14:textId="77777777" w:rsidR="003E14D1" w:rsidRPr="00B642B9" w:rsidRDefault="003E14D1" w:rsidP="00812F7D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B642B9">
              <w:rPr>
                <w:rFonts w:ascii="Times New Roman" w:hAnsi="Times New Roman" w:cs="Times New Roman"/>
                <w:b/>
                <w:lang w:val="en-US"/>
              </w:rPr>
              <w:t>Conference date</w:t>
            </w:r>
          </w:p>
        </w:tc>
        <w:tc>
          <w:tcPr>
            <w:tcW w:w="2830" w:type="dxa"/>
            <w:shd w:val="clear" w:color="auto" w:fill="D9D9D9" w:themeFill="background1" w:themeFillShade="D9"/>
          </w:tcPr>
          <w:p w14:paraId="308A516A" w14:textId="790E4EE7" w:rsidR="003E14D1" w:rsidRPr="00B642B9" w:rsidRDefault="00B642B9" w:rsidP="00812F7D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C</w:t>
            </w:r>
            <w:r w:rsidR="003E14D1" w:rsidRPr="00B642B9">
              <w:rPr>
                <w:rFonts w:ascii="Times New Roman" w:hAnsi="Times New Roman" w:cs="Times New Roman"/>
                <w:b/>
                <w:lang w:val="en-US"/>
              </w:rPr>
              <w:t>onference place</w:t>
            </w:r>
          </w:p>
        </w:tc>
      </w:tr>
      <w:tr w:rsidR="003E14D1" w:rsidRPr="00B642B9" w14:paraId="0C9F0440" w14:textId="77777777" w:rsidTr="00812F7D">
        <w:tc>
          <w:tcPr>
            <w:tcW w:w="3397" w:type="dxa"/>
          </w:tcPr>
          <w:p w14:paraId="62C1E287" w14:textId="77777777" w:rsidR="003E14D1" w:rsidRPr="00B642B9" w:rsidRDefault="003E14D1" w:rsidP="00812F7D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2835" w:type="dxa"/>
          </w:tcPr>
          <w:p w14:paraId="431C39E6" w14:textId="77777777" w:rsidR="003E14D1" w:rsidRPr="00B642B9" w:rsidRDefault="003E14D1" w:rsidP="00812F7D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2830" w:type="dxa"/>
          </w:tcPr>
          <w:p w14:paraId="2CE5F2C4" w14:textId="77777777" w:rsidR="003E14D1" w:rsidRPr="00B642B9" w:rsidRDefault="003E14D1" w:rsidP="00812F7D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</w:tr>
      <w:tr w:rsidR="003E14D1" w:rsidRPr="00B642B9" w14:paraId="0CCF2E74" w14:textId="77777777" w:rsidTr="00812F7D">
        <w:tc>
          <w:tcPr>
            <w:tcW w:w="9062" w:type="dxa"/>
            <w:gridSpan w:val="3"/>
            <w:shd w:val="clear" w:color="auto" w:fill="D9D9D9" w:themeFill="background1" w:themeFillShade="D9"/>
          </w:tcPr>
          <w:p w14:paraId="4B72C3D2" w14:textId="5C49A812" w:rsidR="003E14D1" w:rsidRPr="00B642B9" w:rsidRDefault="00F85034" w:rsidP="00812F7D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B642B9">
              <w:rPr>
                <w:rFonts w:ascii="Times New Roman" w:hAnsi="Times New Roman" w:cs="Times New Roman"/>
                <w:b/>
                <w:lang w:val="en-US"/>
              </w:rPr>
              <w:t xml:space="preserve">Authors and </w:t>
            </w:r>
            <w:r w:rsidR="00B642B9">
              <w:rPr>
                <w:rFonts w:ascii="Times New Roman" w:hAnsi="Times New Roman" w:cs="Times New Roman"/>
                <w:b/>
                <w:lang w:val="en-US"/>
              </w:rPr>
              <w:t>p</w:t>
            </w:r>
            <w:r w:rsidR="003E14D1" w:rsidRPr="00B642B9">
              <w:rPr>
                <w:rFonts w:ascii="Times New Roman" w:hAnsi="Times New Roman" w:cs="Times New Roman"/>
                <w:b/>
                <w:lang w:val="en-US"/>
              </w:rPr>
              <w:t>resentation title</w:t>
            </w:r>
          </w:p>
        </w:tc>
      </w:tr>
      <w:tr w:rsidR="003E14D1" w:rsidRPr="00B642B9" w14:paraId="3FFF9305" w14:textId="77777777" w:rsidTr="00812F7D">
        <w:tc>
          <w:tcPr>
            <w:tcW w:w="9062" w:type="dxa"/>
            <w:gridSpan w:val="3"/>
          </w:tcPr>
          <w:p w14:paraId="0335BF7B" w14:textId="77777777" w:rsidR="003E14D1" w:rsidRPr="00B642B9" w:rsidRDefault="003E14D1" w:rsidP="00812F7D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</w:tr>
    </w:tbl>
    <w:p w14:paraId="4AB80FA5" w14:textId="5519156C" w:rsidR="003E14D1" w:rsidRPr="00B642B9" w:rsidRDefault="003E14D1" w:rsidP="003E14D1">
      <w:pPr>
        <w:spacing w:after="120" w:line="240" w:lineRule="auto"/>
        <w:rPr>
          <w:rFonts w:cstheme="minorHAnsi"/>
          <w:bCs/>
          <w:sz w:val="18"/>
          <w:szCs w:val="18"/>
          <w:lang w:val="en-US"/>
        </w:rPr>
      </w:pPr>
    </w:p>
    <w:p w14:paraId="737E84B4" w14:textId="52DADC07" w:rsidR="00174462" w:rsidRDefault="00174462" w:rsidP="00174462">
      <w:pPr>
        <w:spacing w:after="120" w:line="240" w:lineRule="auto"/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</w:pPr>
      <w:r w:rsidRPr="00174462">
        <w:rPr>
          <w:rFonts w:ascii="Times New Roman" w:hAnsi="Times New Roman" w:cs="Times New Roman"/>
          <w:b/>
          <w:sz w:val="24"/>
          <w:szCs w:val="24"/>
          <w:lang w:val="en-US"/>
        </w:rPr>
        <w:t xml:space="preserve">4. </w:t>
      </w:r>
      <w:r w:rsidRPr="00174462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Short-term scientific missions</w:t>
      </w:r>
    </w:p>
    <w:p w14:paraId="7061D3B0" w14:textId="77777777" w:rsidR="00B642B9" w:rsidRPr="00174462" w:rsidRDefault="00B642B9" w:rsidP="00174462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97"/>
        <w:gridCol w:w="2835"/>
        <w:gridCol w:w="2830"/>
      </w:tblGrid>
      <w:tr w:rsidR="00174462" w:rsidRPr="000029A3" w14:paraId="36E7ACAD" w14:textId="77777777" w:rsidTr="00083B71">
        <w:tc>
          <w:tcPr>
            <w:tcW w:w="3397" w:type="dxa"/>
            <w:shd w:val="clear" w:color="auto" w:fill="D9D9D9" w:themeFill="background1" w:themeFillShade="D9"/>
          </w:tcPr>
          <w:p w14:paraId="770A2D2D" w14:textId="6BC3C160" w:rsidR="00174462" w:rsidRPr="000029A3" w:rsidRDefault="00174462" w:rsidP="00174462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0029A3">
              <w:rPr>
                <w:rFonts w:ascii="Times New Roman" w:hAnsi="Times New Roman" w:cs="Times New Roman"/>
                <w:b/>
                <w:lang w:val="en-US"/>
              </w:rPr>
              <w:t>Institution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5C740A49" w14:textId="62CF124B" w:rsidR="00174462" w:rsidRPr="000029A3" w:rsidRDefault="00174462" w:rsidP="00174462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0029A3">
              <w:rPr>
                <w:rFonts w:ascii="Times New Roman" w:hAnsi="Times New Roman" w:cs="Times New Roman"/>
                <w:b/>
                <w:lang w:val="en-US"/>
              </w:rPr>
              <w:t>Start date</w:t>
            </w:r>
          </w:p>
        </w:tc>
        <w:tc>
          <w:tcPr>
            <w:tcW w:w="2830" w:type="dxa"/>
            <w:shd w:val="clear" w:color="auto" w:fill="D9D9D9" w:themeFill="background1" w:themeFillShade="D9"/>
          </w:tcPr>
          <w:p w14:paraId="6ABB84EF" w14:textId="1768485B" w:rsidR="00174462" w:rsidRPr="000029A3" w:rsidRDefault="00174462" w:rsidP="00083B71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0029A3">
              <w:rPr>
                <w:rFonts w:ascii="Times New Roman" w:hAnsi="Times New Roman" w:cs="Times New Roman"/>
                <w:b/>
                <w:lang w:val="en-US"/>
              </w:rPr>
              <w:t>End date</w:t>
            </w:r>
          </w:p>
        </w:tc>
      </w:tr>
      <w:tr w:rsidR="00174462" w:rsidRPr="000029A3" w14:paraId="16008F7E" w14:textId="77777777" w:rsidTr="00083B71">
        <w:tc>
          <w:tcPr>
            <w:tcW w:w="3397" w:type="dxa"/>
          </w:tcPr>
          <w:p w14:paraId="70D8393E" w14:textId="77777777" w:rsidR="00174462" w:rsidRPr="000029A3" w:rsidRDefault="00174462" w:rsidP="00083B71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2835" w:type="dxa"/>
          </w:tcPr>
          <w:p w14:paraId="3218FBE8" w14:textId="77777777" w:rsidR="00174462" w:rsidRPr="000029A3" w:rsidRDefault="00174462" w:rsidP="00083B71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  <w:tc>
          <w:tcPr>
            <w:tcW w:w="2830" w:type="dxa"/>
          </w:tcPr>
          <w:p w14:paraId="0384BAD7" w14:textId="77777777" w:rsidR="00174462" w:rsidRPr="000029A3" w:rsidRDefault="00174462" w:rsidP="00083B71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</w:tr>
      <w:tr w:rsidR="00174462" w:rsidRPr="000029A3" w14:paraId="07D603BC" w14:textId="77777777" w:rsidTr="00083B71">
        <w:tc>
          <w:tcPr>
            <w:tcW w:w="9062" w:type="dxa"/>
            <w:gridSpan w:val="3"/>
            <w:shd w:val="clear" w:color="auto" w:fill="D9D9D9" w:themeFill="background1" w:themeFillShade="D9"/>
          </w:tcPr>
          <w:p w14:paraId="2E8D8FE5" w14:textId="23B52138" w:rsidR="00174462" w:rsidRPr="000029A3" w:rsidRDefault="00174462" w:rsidP="00083B71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0029A3">
              <w:rPr>
                <w:rFonts w:ascii="Times New Roman" w:hAnsi="Times New Roman" w:cs="Times New Roman"/>
                <w:b/>
                <w:lang w:val="en-US"/>
              </w:rPr>
              <w:t>Short description</w:t>
            </w:r>
          </w:p>
        </w:tc>
      </w:tr>
      <w:tr w:rsidR="00174462" w:rsidRPr="00A7464A" w14:paraId="6E8AD988" w14:textId="77777777" w:rsidTr="00083B71">
        <w:tc>
          <w:tcPr>
            <w:tcW w:w="9062" w:type="dxa"/>
            <w:gridSpan w:val="3"/>
          </w:tcPr>
          <w:p w14:paraId="6483FA19" w14:textId="77777777" w:rsidR="00174462" w:rsidRDefault="00174462" w:rsidP="00A7464A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  <w:r w:rsidRPr="000029A3">
              <w:rPr>
                <w:rFonts w:ascii="Times New Roman" w:hAnsi="Times New Roman" w:cs="Times New Roman"/>
                <w:bCs/>
                <w:lang w:val="en-US"/>
              </w:rPr>
              <w:t>(</w:t>
            </w:r>
            <w:r w:rsidRPr="000029A3">
              <w:rPr>
                <w:rFonts w:ascii="Times New Roman" w:hAnsi="Times New Roman" w:cs="Times New Roman"/>
                <w:bCs/>
                <w:i/>
                <w:iCs/>
                <w:lang w:val="en-US"/>
              </w:rPr>
              <w:t>scientific profile of the hosting institution, scientific supervisor, completed activities</w:t>
            </w:r>
            <w:r w:rsidRPr="000029A3">
              <w:rPr>
                <w:rFonts w:ascii="Times New Roman" w:hAnsi="Times New Roman" w:cs="Times New Roman"/>
                <w:bCs/>
                <w:lang w:val="en-US"/>
              </w:rPr>
              <w:t>)</w:t>
            </w:r>
          </w:p>
          <w:p w14:paraId="3859F7F9" w14:textId="2764E3CD" w:rsidR="00A7464A" w:rsidRPr="000029A3" w:rsidRDefault="00A7464A" w:rsidP="00A7464A">
            <w:pPr>
              <w:spacing w:after="120"/>
              <w:rPr>
                <w:rFonts w:ascii="Times New Roman" w:hAnsi="Times New Roman" w:cs="Times New Roman"/>
                <w:bCs/>
                <w:lang w:val="en-US"/>
              </w:rPr>
            </w:pPr>
          </w:p>
        </w:tc>
      </w:tr>
    </w:tbl>
    <w:p w14:paraId="5FC81A95" w14:textId="77777777" w:rsidR="00174462" w:rsidRPr="00E730D2" w:rsidRDefault="00174462" w:rsidP="00174462">
      <w:pPr>
        <w:spacing w:after="120" w:line="240" w:lineRule="auto"/>
        <w:rPr>
          <w:rFonts w:cstheme="minorHAnsi"/>
          <w:bCs/>
          <w:sz w:val="18"/>
          <w:szCs w:val="18"/>
          <w:lang w:val="en-US"/>
        </w:rPr>
      </w:pPr>
    </w:p>
    <w:p w14:paraId="123CFBD8" w14:textId="395C7A63" w:rsidR="003E14D1" w:rsidRPr="00F85034" w:rsidRDefault="00174462" w:rsidP="003E14D1">
      <w:pPr>
        <w:spacing w:after="120" w:line="240" w:lineRule="auto"/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5</w:t>
      </w:r>
      <w:r w:rsidR="003E14D1" w:rsidRPr="00F85034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. Other product</w:t>
      </w:r>
      <w:r w:rsidR="007A1ABA" w:rsidRPr="00F85034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s</w:t>
      </w:r>
      <w:r w:rsidR="003E14D1" w:rsidRPr="00F85034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 xml:space="preserve"> and results, especially those declared in the application</w:t>
      </w:r>
      <w:r w:rsidR="003F5BFE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 xml:space="preserve"> form</w:t>
      </w:r>
      <w:r w:rsidR="007A1ABA" w:rsidRPr="00F85034"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>.</w:t>
      </w:r>
    </w:p>
    <w:p w14:paraId="48964B36" w14:textId="7F7F8303" w:rsidR="003E14D1" w:rsidRPr="003F5BFE" w:rsidRDefault="00A62534" w:rsidP="003E14D1">
      <w:pPr>
        <w:spacing w:after="120" w:line="240" w:lineRule="auto"/>
        <w:rPr>
          <w:rFonts w:ascii="Times New Roman" w:hAnsi="Times New Roman" w:cs="Times New Roman"/>
          <w:b/>
          <w:bCs/>
          <w:i/>
          <w:sz w:val="24"/>
          <w:szCs w:val="24"/>
          <w:lang w:val="en-US"/>
        </w:rPr>
      </w:pPr>
      <w:r w:rsidRPr="00A62534">
        <w:rPr>
          <w:rFonts w:ascii="Times New Roman" w:hAnsi="Times New Roman" w:cs="Times New Roman"/>
          <w:bCs/>
          <w:i/>
          <w:color w:val="000000"/>
          <w:sz w:val="24"/>
          <w:szCs w:val="24"/>
          <w:lang w:val="en-US"/>
        </w:rPr>
        <w:t>For example,</w:t>
      </w:r>
      <w:r w:rsidR="00174462" w:rsidRPr="003F5BFE">
        <w:rPr>
          <w:rFonts w:ascii="Times New Roman" w:hAnsi="Times New Roman" w:cs="Times New Roman"/>
          <w:bCs/>
          <w:i/>
          <w:sz w:val="24"/>
          <w:szCs w:val="24"/>
          <w:lang w:val="en-US"/>
        </w:rPr>
        <w:t xml:space="preserve"> </w:t>
      </w:r>
      <w:r w:rsidR="00A354CF">
        <w:rPr>
          <w:rFonts w:ascii="Times New Roman" w:hAnsi="Times New Roman" w:cs="Times New Roman"/>
          <w:bCs/>
          <w:i/>
          <w:sz w:val="24"/>
          <w:szCs w:val="24"/>
          <w:lang w:val="en-US"/>
        </w:rPr>
        <w:t xml:space="preserve">conference </w:t>
      </w:r>
      <w:r w:rsidR="003F5BFE">
        <w:rPr>
          <w:rFonts w:ascii="Times New Roman" w:hAnsi="Times New Roman" w:cs="Times New Roman"/>
          <w:bCs/>
          <w:i/>
          <w:sz w:val="24"/>
          <w:szCs w:val="24"/>
          <w:lang w:val="en-US"/>
        </w:rPr>
        <w:t>p</w:t>
      </w:r>
      <w:r w:rsidR="003E14D1" w:rsidRPr="003F5BFE">
        <w:rPr>
          <w:rFonts w:ascii="Times New Roman" w:hAnsi="Times New Roman" w:cs="Times New Roman"/>
          <w:bCs/>
          <w:i/>
          <w:sz w:val="24"/>
          <w:szCs w:val="24"/>
          <w:lang w:val="en-US"/>
        </w:rPr>
        <w:t xml:space="preserve">oster presentation, </w:t>
      </w:r>
      <w:r w:rsidR="00A354CF">
        <w:rPr>
          <w:rFonts w:ascii="Times New Roman" w:hAnsi="Times New Roman" w:cs="Times New Roman"/>
          <w:i/>
          <w:sz w:val="24"/>
          <w:szCs w:val="24"/>
          <w:lang w:val="en-US"/>
        </w:rPr>
        <w:t>e</w:t>
      </w:r>
      <w:r w:rsidR="003E14D1" w:rsidRPr="003F5BFE">
        <w:rPr>
          <w:rFonts w:ascii="Times New Roman" w:hAnsi="Times New Roman" w:cs="Times New Roman"/>
          <w:i/>
          <w:sz w:val="24"/>
          <w:szCs w:val="24"/>
          <w:lang w:val="en-US"/>
        </w:rPr>
        <w:t xml:space="preserve">stablishing an </w:t>
      </w:r>
      <w:r w:rsidR="00F85034" w:rsidRPr="003F5BFE">
        <w:rPr>
          <w:rFonts w:ascii="Times New Roman" w:hAnsi="Times New Roman" w:cs="Times New Roman"/>
          <w:i/>
          <w:sz w:val="24"/>
          <w:szCs w:val="24"/>
          <w:lang w:val="en-US"/>
        </w:rPr>
        <w:t>i</w:t>
      </w:r>
      <w:r w:rsidR="003E14D1" w:rsidRPr="003F5BFE">
        <w:rPr>
          <w:rFonts w:ascii="Times New Roman" w:hAnsi="Times New Roman" w:cs="Times New Roman"/>
          <w:i/>
          <w:sz w:val="24"/>
          <w:szCs w:val="24"/>
          <w:lang w:val="en-US"/>
        </w:rPr>
        <w:t xml:space="preserve">nternational/interdisciplinary cooperation, </w:t>
      </w:r>
      <w:r w:rsidR="00A354CF">
        <w:rPr>
          <w:rFonts w:ascii="Times New Roman" w:hAnsi="Times New Roman" w:cs="Times New Roman"/>
          <w:i/>
          <w:sz w:val="24"/>
          <w:szCs w:val="24"/>
          <w:lang w:val="en-US"/>
        </w:rPr>
        <w:t>e</w:t>
      </w:r>
      <w:r w:rsidR="003E14D1" w:rsidRPr="003F5BFE">
        <w:rPr>
          <w:rFonts w:ascii="Times New Roman" w:hAnsi="Times New Roman" w:cs="Times New Roman"/>
          <w:i/>
          <w:sz w:val="24"/>
          <w:szCs w:val="24"/>
          <w:lang w:val="en-US"/>
        </w:rPr>
        <w:t>nhancement of the level of research competences of researchers</w:t>
      </w:r>
      <w:r w:rsidR="00E730D2">
        <w:rPr>
          <w:rFonts w:ascii="Times New Roman" w:hAnsi="Times New Roman" w:cs="Times New Roman"/>
          <w:i/>
          <w:sz w:val="24"/>
          <w:szCs w:val="24"/>
          <w:lang w:val="en-US"/>
        </w:rPr>
        <w:t>,</w:t>
      </w:r>
      <w:r w:rsidR="003E14D1" w:rsidRPr="003F5BFE">
        <w:rPr>
          <w:rFonts w:ascii="Times New Roman" w:hAnsi="Times New Roman" w:cs="Times New Roman"/>
          <w:i/>
          <w:sz w:val="24"/>
          <w:szCs w:val="24"/>
          <w:lang w:val="en-US"/>
        </w:rPr>
        <w:t xml:space="preserve"> etc.</w:t>
      </w:r>
    </w:p>
    <w:p w14:paraId="48D023DE" w14:textId="77777777" w:rsidR="003E14D1" w:rsidRPr="00F85034" w:rsidRDefault="003E14D1" w:rsidP="003E14D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709B17D" w14:textId="2348D199" w:rsidR="007A1ABA" w:rsidRPr="00E730D2" w:rsidRDefault="003E14D1" w:rsidP="00E730D2">
      <w:pPr>
        <w:pStyle w:val="Akapitzlist"/>
        <w:numPr>
          <w:ilvl w:val="0"/>
          <w:numId w:val="5"/>
        </w:numPr>
        <w:spacing w:after="120" w:line="240" w:lineRule="auto"/>
        <w:ind w:left="284" w:hanging="284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E730D2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Financial report</w:t>
      </w:r>
      <w:r w:rsidR="007A1ABA" w:rsidRPr="00E730D2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 – completed tasks and cost incurred</w:t>
      </w:r>
    </w:p>
    <w:p w14:paraId="49027781" w14:textId="6F927824" w:rsidR="001F6E67" w:rsidRDefault="001F6E67" w:rsidP="001F6E67">
      <w:pPr>
        <w:spacing w:after="120" w:line="240" w:lineRule="auto"/>
        <w:rPr>
          <w:rFonts w:cstheme="minorHAnsi"/>
          <w:lang w:val="en-US"/>
        </w:rPr>
      </w:pPr>
    </w:p>
    <w:p w14:paraId="553B4C89" w14:textId="62606A04" w:rsidR="00E906F7" w:rsidRDefault="00F85034" w:rsidP="003D51D7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1. </w:t>
      </w:r>
      <w:r w:rsidR="00E906F7" w:rsidRPr="00F85034">
        <w:rPr>
          <w:rFonts w:ascii="Times New Roman" w:hAnsi="Times New Roman" w:cs="Times New Roman"/>
          <w:b/>
          <w:bCs/>
          <w:sz w:val="24"/>
          <w:szCs w:val="24"/>
          <w:lang w:val="en-US"/>
        </w:rPr>
        <w:t>Schedule of research tasks</w:t>
      </w:r>
    </w:p>
    <w:tbl>
      <w:tblPr>
        <w:tblpPr w:leftFromText="141" w:rightFromText="141" w:vertAnchor="text" w:horzAnchor="margin" w:tblpY="348"/>
        <w:tblW w:w="920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1"/>
        <w:gridCol w:w="2771"/>
        <w:gridCol w:w="2899"/>
        <w:gridCol w:w="1826"/>
        <w:gridCol w:w="1009"/>
      </w:tblGrid>
      <w:tr w:rsidR="008A7404" w:rsidRPr="00BB293A" w14:paraId="64DC5028" w14:textId="77777777" w:rsidTr="00F72125">
        <w:trPr>
          <w:trHeight w:hRule="exact" w:val="680"/>
        </w:trPr>
        <w:tc>
          <w:tcPr>
            <w:tcW w:w="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F44952A" w14:textId="0B3620CD" w:rsidR="008A7404" w:rsidRPr="00BB293A" w:rsidRDefault="00BB293A" w:rsidP="0094303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 xml:space="preserve">Task </w:t>
            </w:r>
            <w:r w:rsidR="008A7404" w:rsidRPr="00BB293A">
              <w:rPr>
                <w:rFonts w:ascii="Times New Roman" w:hAnsi="Times New Roman" w:cs="Times New Roman"/>
                <w:b/>
                <w:lang w:val="en-US"/>
              </w:rPr>
              <w:t>No.</w:t>
            </w:r>
          </w:p>
        </w:tc>
        <w:tc>
          <w:tcPr>
            <w:tcW w:w="27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5C3F791" w14:textId="4BF6B94B" w:rsidR="008A7404" w:rsidRPr="00BB293A" w:rsidRDefault="005E095C" w:rsidP="0094303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Title</w:t>
            </w:r>
          </w:p>
        </w:tc>
        <w:tc>
          <w:tcPr>
            <w:tcW w:w="28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8670F86" w14:textId="6A20EE25" w:rsidR="008A7404" w:rsidRPr="00BB293A" w:rsidRDefault="005E095C" w:rsidP="0094303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B</w:t>
            </w:r>
            <w:r w:rsidR="008A7404" w:rsidRPr="00BB293A">
              <w:rPr>
                <w:rFonts w:ascii="Times New Roman" w:hAnsi="Times New Roman" w:cs="Times New Roman"/>
                <w:b/>
                <w:lang w:val="en-US"/>
              </w:rPr>
              <w:t xml:space="preserve">rief description </w:t>
            </w:r>
            <w:r w:rsidR="00A62534" w:rsidRPr="00A62534">
              <w:rPr>
                <w:rFonts w:ascii="Times New Roman" w:hAnsi="Times New Roman" w:cs="Times New Roman"/>
                <w:b/>
                <w:color w:val="000000"/>
                <w:lang w:val="en-US"/>
              </w:rPr>
              <w:t>of the</w:t>
            </w:r>
            <w:r w:rsidR="008A7404" w:rsidRPr="00BB293A">
              <w:rPr>
                <w:rFonts w:ascii="Times New Roman" w:hAnsi="Times New Roman" w:cs="Times New Roman"/>
                <w:b/>
                <w:lang w:val="en-US"/>
              </w:rPr>
              <w:t xml:space="preserve"> work </w:t>
            </w:r>
          </w:p>
        </w:tc>
        <w:tc>
          <w:tcPr>
            <w:tcW w:w="18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E1D66CE" w14:textId="1A76DE4A" w:rsidR="008A7404" w:rsidRPr="00BB293A" w:rsidRDefault="005E095C" w:rsidP="0094303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S</w:t>
            </w:r>
            <w:r w:rsidR="008A7404" w:rsidRPr="00BB293A">
              <w:rPr>
                <w:rFonts w:ascii="Times New Roman" w:hAnsi="Times New Roman" w:cs="Times New Roman"/>
                <w:b/>
                <w:lang w:val="en-US"/>
              </w:rPr>
              <w:t>tart and end date</w:t>
            </w:r>
            <w:r w:rsidR="00F72125">
              <w:rPr>
                <w:rFonts w:ascii="Times New Roman" w:hAnsi="Times New Roman" w:cs="Times New Roman"/>
                <w:b/>
                <w:lang w:val="en-US"/>
              </w:rPr>
              <w:t>s</w:t>
            </w:r>
          </w:p>
        </w:tc>
        <w:tc>
          <w:tcPr>
            <w:tcW w:w="1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8FD9F7C" w14:textId="5577BB45" w:rsidR="008A7404" w:rsidRPr="00BB293A" w:rsidRDefault="005E095C" w:rsidP="008A74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C</w:t>
            </w:r>
            <w:r w:rsidR="008A7404" w:rsidRPr="00BB293A">
              <w:rPr>
                <w:rFonts w:ascii="Times New Roman" w:hAnsi="Times New Roman" w:cs="Times New Roman"/>
                <w:b/>
                <w:lang w:val="en-US"/>
              </w:rPr>
              <w:t>osts</w:t>
            </w:r>
          </w:p>
        </w:tc>
      </w:tr>
      <w:tr w:rsidR="0049250E" w:rsidRPr="00BB293A" w14:paraId="5B45EE33" w14:textId="77777777" w:rsidTr="00F72125">
        <w:trPr>
          <w:trHeight w:hRule="exact" w:val="397"/>
        </w:trPr>
        <w:tc>
          <w:tcPr>
            <w:tcW w:w="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086AEF" w14:textId="2EF190D9" w:rsidR="0049250E" w:rsidRPr="00BB293A" w:rsidRDefault="0049250E" w:rsidP="004925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27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BFB1F07" w14:textId="77777777" w:rsidR="0049250E" w:rsidRPr="00BB293A" w:rsidRDefault="0049250E" w:rsidP="0049250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8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E21EF7" w14:textId="77777777" w:rsidR="0049250E" w:rsidRPr="00BB293A" w:rsidRDefault="0049250E" w:rsidP="0049250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CAD840" w14:textId="77777777" w:rsidR="0049250E" w:rsidRPr="00BB293A" w:rsidRDefault="0049250E" w:rsidP="0049250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D6E617" w14:textId="77777777" w:rsidR="0049250E" w:rsidRPr="00BB293A" w:rsidRDefault="0049250E" w:rsidP="0049250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9250E" w:rsidRPr="00BB293A" w14:paraId="6F584C12" w14:textId="77777777" w:rsidTr="00F72125">
        <w:trPr>
          <w:trHeight w:hRule="exact" w:val="397"/>
        </w:trPr>
        <w:tc>
          <w:tcPr>
            <w:tcW w:w="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29240D" w14:textId="044EA1CA" w:rsidR="0049250E" w:rsidRPr="00BB293A" w:rsidRDefault="0049250E" w:rsidP="004925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27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835C49" w14:textId="77777777" w:rsidR="0049250E" w:rsidRPr="00BB293A" w:rsidRDefault="0049250E" w:rsidP="004925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8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687D7D" w14:textId="77777777" w:rsidR="0049250E" w:rsidRPr="00BB293A" w:rsidRDefault="0049250E" w:rsidP="004925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AF8494" w14:textId="77777777" w:rsidR="0049250E" w:rsidRPr="00BB293A" w:rsidRDefault="0049250E" w:rsidP="004925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CCE3F1E" w14:textId="77777777" w:rsidR="0049250E" w:rsidRPr="00BB293A" w:rsidRDefault="0049250E" w:rsidP="004925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0D7B5247" w14:textId="7577ED70" w:rsidR="00CA1E7F" w:rsidRPr="00815A8A" w:rsidRDefault="00CA1E7F" w:rsidP="003D51D7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8803C7" w14:textId="77777777" w:rsidR="001F6E67" w:rsidRPr="001F6E67" w:rsidRDefault="001F6E67" w:rsidP="001F6E67">
      <w:pPr>
        <w:spacing w:after="120" w:line="240" w:lineRule="auto"/>
        <w:rPr>
          <w:rFonts w:cstheme="minorHAnsi"/>
          <w:lang w:val="en-US"/>
        </w:rPr>
      </w:pPr>
    </w:p>
    <w:p w14:paraId="222EFE29" w14:textId="23ADF70F" w:rsidR="003D6FDB" w:rsidRDefault="00F85034" w:rsidP="001F6E67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8503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2. </w:t>
      </w:r>
      <w:r w:rsidR="008A7404" w:rsidRPr="00F85034">
        <w:rPr>
          <w:rFonts w:ascii="Times New Roman" w:hAnsi="Times New Roman" w:cs="Times New Roman"/>
          <w:b/>
          <w:bCs/>
          <w:sz w:val="24"/>
          <w:szCs w:val="24"/>
          <w:lang w:val="en-US"/>
        </w:rPr>
        <w:t>Planned and incurred costs</w:t>
      </w:r>
    </w:p>
    <w:p w14:paraId="575EA8B1" w14:textId="3C1E523C" w:rsidR="00A7464A" w:rsidRDefault="00A7464A" w:rsidP="001F6E67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ela-Siatka"/>
        <w:tblW w:w="9209" w:type="dxa"/>
        <w:tblLook w:val="04A0" w:firstRow="1" w:lastRow="0" w:firstColumn="1" w:lastColumn="0" w:noHBand="0" w:noVBand="1"/>
      </w:tblPr>
      <w:tblGrid>
        <w:gridCol w:w="6091"/>
        <w:gridCol w:w="1701"/>
        <w:gridCol w:w="1417"/>
      </w:tblGrid>
      <w:tr w:rsidR="00A7464A" w14:paraId="18A703ED" w14:textId="77777777" w:rsidTr="00A7464A">
        <w:tc>
          <w:tcPr>
            <w:tcW w:w="6091" w:type="dxa"/>
            <w:vMerge w:val="restart"/>
            <w:shd w:val="clear" w:color="auto" w:fill="D9D9D9" w:themeFill="background1" w:themeFillShade="D9"/>
          </w:tcPr>
          <w:p w14:paraId="6EF515AD" w14:textId="77048C09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7D46B7">
              <w:rPr>
                <w:rFonts w:ascii="Times New Roman" w:hAnsi="Times New Roman" w:cs="Times New Roman"/>
                <w:b/>
                <w:bCs/>
                <w:lang w:val="en-US"/>
              </w:rPr>
              <w:t>Cost category</w:t>
            </w:r>
          </w:p>
        </w:tc>
        <w:tc>
          <w:tcPr>
            <w:tcW w:w="3118" w:type="dxa"/>
            <w:gridSpan w:val="2"/>
            <w:shd w:val="clear" w:color="auto" w:fill="D9D9D9" w:themeFill="background1" w:themeFillShade="D9"/>
          </w:tcPr>
          <w:p w14:paraId="78FEDE16" w14:textId="0F29D0F9" w:rsidR="00A7464A" w:rsidRDefault="00A7464A" w:rsidP="00A7464A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7D46B7">
              <w:rPr>
                <w:rFonts w:ascii="Times New Roman" w:hAnsi="Times New Roman" w:cs="Times New Roman"/>
                <w:b/>
                <w:bCs/>
                <w:lang w:val="en-US"/>
              </w:rPr>
              <w:t>Total costs (PLN)</w:t>
            </w:r>
          </w:p>
        </w:tc>
      </w:tr>
      <w:tr w:rsidR="00A7464A" w14:paraId="1EDE08E6" w14:textId="77777777" w:rsidTr="00A7464A">
        <w:tc>
          <w:tcPr>
            <w:tcW w:w="6091" w:type="dxa"/>
            <w:vMerge/>
            <w:shd w:val="clear" w:color="auto" w:fill="D9D9D9" w:themeFill="background1" w:themeFillShade="D9"/>
          </w:tcPr>
          <w:p w14:paraId="1D352FEC" w14:textId="77777777" w:rsidR="00A7464A" w:rsidRPr="007D46B7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1701" w:type="dxa"/>
          </w:tcPr>
          <w:p w14:paraId="1C7C3E83" w14:textId="35972B0A" w:rsidR="00A7464A" w:rsidRPr="007D46B7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D46B7">
              <w:rPr>
                <w:rFonts w:ascii="Times New Roman" w:hAnsi="Times New Roman" w:cs="Times New Roman"/>
                <w:lang w:val="en-US"/>
              </w:rPr>
              <w:t>planned</w:t>
            </w:r>
          </w:p>
        </w:tc>
        <w:tc>
          <w:tcPr>
            <w:tcW w:w="1417" w:type="dxa"/>
          </w:tcPr>
          <w:p w14:paraId="6576EFE5" w14:textId="035AE43F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7D46B7">
              <w:rPr>
                <w:rFonts w:ascii="Times New Roman" w:hAnsi="Times New Roman" w:cs="Times New Roman"/>
                <w:lang w:val="en-US"/>
              </w:rPr>
              <w:t>actual</w:t>
            </w:r>
          </w:p>
        </w:tc>
      </w:tr>
      <w:tr w:rsidR="00A7464A" w14:paraId="705E4F51" w14:textId="77777777" w:rsidTr="00A7464A">
        <w:tc>
          <w:tcPr>
            <w:tcW w:w="6091" w:type="dxa"/>
            <w:shd w:val="clear" w:color="auto" w:fill="D9D9D9" w:themeFill="background1" w:themeFillShade="D9"/>
          </w:tcPr>
          <w:p w14:paraId="0D5BC73B" w14:textId="77777777" w:rsidR="00A7464A" w:rsidRPr="007D46B7" w:rsidRDefault="00A7464A" w:rsidP="00A7464A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7D46B7">
              <w:rPr>
                <w:rFonts w:ascii="Times New Roman" w:hAnsi="Times New Roman" w:cs="Times New Roman"/>
                <w:b/>
                <w:lang w:val="en-US"/>
              </w:rPr>
              <w:t>Materials and services</w:t>
            </w:r>
          </w:p>
          <w:p w14:paraId="5A4E5CCF" w14:textId="14F6D3F7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7D46B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including laboratory and computer equipment, laboratory materials, reagents, services, costs of external measurements and repairs, other</w:t>
            </w:r>
          </w:p>
        </w:tc>
        <w:tc>
          <w:tcPr>
            <w:tcW w:w="1701" w:type="dxa"/>
          </w:tcPr>
          <w:p w14:paraId="0B4B5681" w14:textId="199FD572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417" w:type="dxa"/>
          </w:tcPr>
          <w:p w14:paraId="64425C84" w14:textId="3EE606CE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A7464A" w14:paraId="10963337" w14:textId="77777777" w:rsidTr="00A7464A">
        <w:tc>
          <w:tcPr>
            <w:tcW w:w="6091" w:type="dxa"/>
            <w:shd w:val="clear" w:color="auto" w:fill="D9D9D9" w:themeFill="background1" w:themeFillShade="D9"/>
          </w:tcPr>
          <w:p w14:paraId="5C2E60AD" w14:textId="77777777" w:rsidR="00A7464A" w:rsidRPr="007D46B7" w:rsidRDefault="00A7464A" w:rsidP="00A7464A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7D46B7">
              <w:rPr>
                <w:rFonts w:ascii="Times New Roman" w:hAnsi="Times New Roman" w:cs="Times New Roman"/>
                <w:b/>
                <w:lang w:val="en-US"/>
              </w:rPr>
              <w:lastRenderedPageBreak/>
              <w:t>Conference costs</w:t>
            </w:r>
          </w:p>
          <w:p w14:paraId="6D15C1F2" w14:textId="7A3FC4A8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7D46B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including travel expenses for consultations and short scientific visits</w:t>
            </w:r>
          </w:p>
        </w:tc>
        <w:tc>
          <w:tcPr>
            <w:tcW w:w="1701" w:type="dxa"/>
          </w:tcPr>
          <w:p w14:paraId="76BE53ED" w14:textId="77777777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417" w:type="dxa"/>
          </w:tcPr>
          <w:p w14:paraId="7EA6A467" w14:textId="77777777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A7464A" w14:paraId="31CB1380" w14:textId="77777777" w:rsidTr="00A7464A">
        <w:tc>
          <w:tcPr>
            <w:tcW w:w="6091" w:type="dxa"/>
            <w:shd w:val="clear" w:color="auto" w:fill="D9D9D9" w:themeFill="background1" w:themeFillShade="D9"/>
          </w:tcPr>
          <w:p w14:paraId="7B684BE0" w14:textId="77777777" w:rsidR="00A7464A" w:rsidRPr="007D46B7" w:rsidRDefault="00A7464A" w:rsidP="00A7464A">
            <w:pPr>
              <w:spacing w:after="120"/>
              <w:rPr>
                <w:rFonts w:ascii="Times New Roman" w:hAnsi="Times New Roman" w:cs="Times New Roman"/>
                <w:b/>
                <w:lang w:val="en-US"/>
              </w:rPr>
            </w:pPr>
            <w:r w:rsidRPr="007D46B7">
              <w:rPr>
                <w:rFonts w:ascii="Times New Roman" w:hAnsi="Times New Roman" w:cs="Times New Roman"/>
                <w:b/>
                <w:lang w:val="en-US"/>
              </w:rPr>
              <w:t>Office supplies</w:t>
            </w:r>
          </w:p>
          <w:p w14:paraId="6D3777B5" w14:textId="6B33D179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7D46B7">
              <w:rPr>
                <w:rFonts w:ascii="Times New Roman" w:hAnsi="Times New Roman" w:cs="Times New Roman"/>
                <w:i/>
                <w:sz w:val="18"/>
                <w:szCs w:val="18"/>
                <w:lang w:val="en-US"/>
              </w:rPr>
              <w:t>max. 5% of total costs</w:t>
            </w:r>
          </w:p>
        </w:tc>
        <w:tc>
          <w:tcPr>
            <w:tcW w:w="1701" w:type="dxa"/>
          </w:tcPr>
          <w:p w14:paraId="03F83EF9" w14:textId="77777777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417" w:type="dxa"/>
          </w:tcPr>
          <w:p w14:paraId="65949B04" w14:textId="77777777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A7464A" w14:paraId="00D2C9C7" w14:textId="77777777" w:rsidTr="00A7464A">
        <w:tc>
          <w:tcPr>
            <w:tcW w:w="6091" w:type="dxa"/>
            <w:shd w:val="clear" w:color="auto" w:fill="D9D9D9" w:themeFill="background1" w:themeFillShade="D9"/>
          </w:tcPr>
          <w:p w14:paraId="56B7E3F3" w14:textId="3DF80DF6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7D46B7">
              <w:rPr>
                <w:rFonts w:ascii="Times New Roman" w:hAnsi="Times New Roman" w:cs="Times New Roman"/>
                <w:b/>
                <w:bCs/>
                <w:lang w:val="en-US"/>
              </w:rPr>
              <w:t>Total costs (PLN)</w:t>
            </w:r>
          </w:p>
        </w:tc>
        <w:tc>
          <w:tcPr>
            <w:tcW w:w="1701" w:type="dxa"/>
          </w:tcPr>
          <w:p w14:paraId="67B0C1EF" w14:textId="77777777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417" w:type="dxa"/>
          </w:tcPr>
          <w:p w14:paraId="030CD3CE" w14:textId="77777777" w:rsidR="00A7464A" w:rsidRDefault="00A7464A" w:rsidP="00A7464A">
            <w:pPr>
              <w:spacing w:after="1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</w:tbl>
    <w:p w14:paraId="72458995" w14:textId="3CD946B6" w:rsidR="00A7464A" w:rsidRDefault="00A7464A" w:rsidP="001F6E67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67A7946" w14:textId="3F32848A" w:rsidR="00A7464A" w:rsidRDefault="00A7464A" w:rsidP="001F6E67">
      <w:pPr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4F82114" w14:textId="1535AB99" w:rsidR="00174462" w:rsidRPr="00754F0E" w:rsidRDefault="00174462" w:rsidP="00174462">
      <w:pPr>
        <w:spacing w:after="120" w:line="240" w:lineRule="auto"/>
        <w:rPr>
          <w:rFonts w:ascii="Times New Roman" w:hAnsi="Times New Roman" w:cs="Times New Roman"/>
          <w:lang w:val="en-US"/>
        </w:rPr>
      </w:pPr>
      <w:r w:rsidRPr="00754F0E">
        <w:rPr>
          <w:rFonts w:ascii="Times New Roman" w:hAnsi="Times New Roman" w:cs="Times New Roman"/>
          <w:lang w:val="en-US"/>
        </w:rPr>
        <w:t xml:space="preserve">List of the changes in planned costs accepted by </w:t>
      </w:r>
      <w:r w:rsidR="00754F0E">
        <w:rPr>
          <w:rFonts w:ascii="Times New Roman" w:hAnsi="Times New Roman" w:cs="Times New Roman"/>
          <w:lang w:val="en-US"/>
        </w:rPr>
        <w:t xml:space="preserve">the </w:t>
      </w:r>
      <w:r w:rsidRPr="00754F0E">
        <w:rPr>
          <w:rFonts w:ascii="Times New Roman" w:hAnsi="Times New Roman" w:cs="Times New Roman"/>
          <w:lang w:val="en-US"/>
        </w:rPr>
        <w:t>YL coordinator:</w:t>
      </w:r>
    </w:p>
    <w:p w14:paraId="31418317" w14:textId="1BFB349E" w:rsidR="0048174E" w:rsidRPr="00754F0E" w:rsidRDefault="0048174E" w:rsidP="00754F0E">
      <w:pPr>
        <w:pStyle w:val="Akapitzlist"/>
        <w:numPr>
          <w:ilvl w:val="0"/>
          <w:numId w:val="7"/>
        </w:numPr>
        <w:spacing w:after="120" w:line="240" w:lineRule="auto"/>
        <w:rPr>
          <w:rFonts w:ascii="Times New Roman" w:hAnsi="Times New Roman" w:cs="Times New Roman"/>
          <w:lang w:val="en-US"/>
        </w:rPr>
      </w:pPr>
    </w:p>
    <w:sectPr w:rsidR="0048174E" w:rsidRPr="00754F0E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CD4BD1" w14:textId="77777777" w:rsidR="00B94515" w:rsidRDefault="00B94515" w:rsidP="00D0272E">
      <w:pPr>
        <w:spacing w:after="0" w:line="240" w:lineRule="auto"/>
      </w:pPr>
      <w:r>
        <w:separator/>
      </w:r>
    </w:p>
  </w:endnote>
  <w:endnote w:type="continuationSeparator" w:id="0">
    <w:p w14:paraId="6B98D426" w14:textId="77777777" w:rsidR="00B94515" w:rsidRDefault="00B94515" w:rsidP="00D027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26018261"/>
      <w:docPartObj>
        <w:docPartGallery w:val="Page Numbers (Bottom of Page)"/>
        <w:docPartUnique/>
      </w:docPartObj>
    </w:sdtPr>
    <w:sdtEndPr/>
    <w:sdtContent>
      <w:p w14:paraId="270E1682" w14:textId="21D294FE" w:rsidR="000A62D8" w:rsidRDefault="000A62D8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2590">
          <w:rPr>
            <w:noProof/>
          </w:rPr>
          <w:t>3</w:t>
        </w:r>
        <w:r>
          <w:fldChar w:fldCharType="end"/>
        </w:r>
      </w:p>
    </w:sdtContent>
  </w:sdt>
  <w:p w14:paraId="5965D4EA" w14:textId="77777777" w:rsidR="000A62D8" w:rsidRDefault="000A62D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C2570D" w14:textId="77777777" w:rsidR="00B94515" w:rsidRDefault="00B94515" w:rsidP="00D0272E">
      <w:pPr>
        <w:spacing w:after="0" w:line="240" w:lineRule="auto"/>
      </w:pPr>
      <w:r>
        <w:separator/>
      </w:r>
    </w:p>
  </w:footnote>
  <w:footnote w:type="continuationSeparator" w:id="0">
    <w:p w14:paraId="5AF41380" w14:textId="77777777" w:rsidR="00B94515" w:rsidRDefault="00B94515" w:rsidP="00D027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3E5BA4" w14:textId="77777777" w:rsidR="00D0272E" w:rsidRDefault="00D0272E">
    <w:pPr>
      <w:pStyle w:val="Nagwek"/>
      <w:rPr>
        <w:rFonts w:cstheme="minorHAnsi"/>
        <w:i/>
        <w:iCs/>
        <w:sz w:val="20"/>
        <w:szCs w:val="20"/>
        <w:lang w:val="en-US"/>
      </w:rPr>
    </w:pPr>
    <w:r w:rsidRPr="00D0272E">
      <w:rPr>
        <w:rFonts w:cstheme="minorHAnsi"/>
        <w:i/>
        <w:iCs/>
        <w:sz w:val="20"/>
        <w:szCs w:val="20"/>
        <w:lang w:val="en-US"/>
      </w:rPr>
      <w:t>Excellence Initiative – Research University</w:t>
    </w:r>
  </w:p>
  <w:p w14:paraId="50321AF9" w14:textId="3D8B7C26" w:rsidR="00D0272E" w:rsidRPr="00D0272E" w:rsidRDefault="7F626AF9">
    <w:pPr>
      <w:pStyle w:val="Nagwek"/>
      <w:rPr>
        <w:lang w:val="en-US"/>
      </w:rPr>
    </w:pPr>
    <w:r w:rsidRPr="7F626AF9">
      <w:rPr>
        <w:i/>
        <w:iCs/>
        <w:sz w:val="20"/>
        <w:szCs w:val="20"/>
        <w:lang w:val="en-US"/>
      </w:rPr>
      <w:t xml:space="preserve">at the </w:t>
    </w:r>
    <w:proofErr w:type="spellStart"/>
    <w:r w:rsidRPr="7F626AF9">
      <w:rPr>
        <w:i/>
        <w:iCs/>
        <w:sz w:val="20"/>
        <w:szCs w:val="20"/>
        <w:lang w:val="en-US"/>
      </w:rPr>
      <w:t>Jagiellonian</w:t>
    </w:r>
    <w:proofErr w:type="spellEnd"/>
    <w:r w:rsidRPr="7F626AF9">
      <w:rPr>
        <w:i/>
        <w:iCs/>
        <w:sz w:val="20"/>
        <w:szCs w:val="20"/>
        <w:lang w:val="en-US"/>
      </w:rPr>
      <w:t xml:space="preserve"> University</w:t>
    </w:r>
    <w:r w:rsidR="00D0272E">
      <w:ptab w:relativeTo="margin" w:alignment="center" w:leader="none"/>
    </w:r>
    <w:r w:rsidR="006C7D9F">
      <w:tab/>
    </w:r>
    <w:r w:rsidR="006C7D9F">
      <w:tab/>
    </w:r>
    <w:r w:rsidRPr="00D0272E">
      <w:rPr>
        <w:lang w:val="en-US"/>
      </w:rPr>
      <w:t>Young Labs 4</w:t>
    </w:r>
    <w:r w:rsidRPr="7F626AF9">
      <w:rPr>
        <w:vertAlign w:val="superscript"/>
        <w:lang w:val="en-US"/>
      </w:rPr>
      <w:t>th</w:t>
    </w:r>
    <w:r w:rsidRPr="00D0272E">
      <w:rPr>
        <w:lang w:val="en-US"/>
      </w:rPr>
      <w:t xml:space="preserve"> </w:t>
    </w:r>
    <w:r>
      <w:rPr>
        <w:lang w:val="en-US"/>
      </w:rPr>
      <w:t>Edition,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C50F3"/>
    <w:multiLevelType w:val="hybridMultilevel"/>
    <w:tmpl w:val="5E64AA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55798"/>
    <w:multiLevelType w:val="hybridMultilevel"/>
    <w:tmpl w:val="EB6053EC"/>
    <w:lvl w:ilvl="0" w:tplc="B16037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AC0324"/>
    <w:multiLevelType w:val="hybridMultilevel"/>
    <w:tmpl w:val="DA7ECD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6D0945"/>
    <w:multiLevelType w:val="hybridMultilevel"/>
    <w:tmpl w:val="C4BCD99C"/>
    <w:lvl w:ilvl="0" w:tplc="7AB8805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sz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1D5F56"/>
    <w:multiLevelType w:val="hybridMultilevel"/>
    <w:tmpl w:val="7EDEB2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927705"/>
    <w:multiLevelType w:val="hybridMultilevel"/>
    <w:tmpl w:val="41C489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D60D3A"/>
    <w:multiLevelType w:val="hybridMultilevel"/>
    <w:tmpl w:val="12E2D4CC"/>
    <w:lvl w:ilvl="0" w:tplc="1070DF32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6"/>
  </w:num>
  <w:num w:numId="5">
    <w:abstractNumId w:val="3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K0MDExNjC0MDMzNjJR0lEKTi0uzszPAykwqgUAcCOf2iwAAAA="/>
  </w:docVars>
  <w:rsids>
    <w:rsidRoot w:val="00B41698"/>
    <w:rsid w:val="000029A3"/>
    <w:rsid w:val="00045FEA"/>
    <w:rsid w:val="00054566"/>
    <w:rsid w:val="000A62D8"/>
    <w:rsid w:val="000D455E"/>
    <w:rsid w:val="000E64BA"/>
    <w:rsid w:val="000E73E7"/>
    <w:rsid w:val="000F23B9"/>
    <w:rsid w:val="00155293"/>
    <w:rsid w:val="00174462"/>
    <w:rsid w:val="001C2081"/>
    <w:rsid w:val="001D5DCF"/>
    <w:rsid w:val="001F6E67"/>
    <w:rsid w:val="002374F7"/>
    <w:rsid w:val="002815B6"/>
    <w:rsid w:val="00282B22"/>
    <w:rsid w:val="002C5CF7"/>
    <w:rsid w:val="002D6B9F"/>
    <w:rsid w:val="003122F0"/>
    <w:rsid w:val="00394890"/>
    <w:rsid w:val="003A2EAB"/>
    <w:rsid w:val="003B4118"/>
    <w:rsid w:val="003D51D7"/>
    <w:rsid w:val="003D6FDB"/>
    <w:rsid w:val="003E14D1"/>
    <w:rsid w:val="003F5BFE"/>
    <w:rsid w:val="0048174E"/>
    <w:rsid w:val="0049250E"/>
    <w:rsid w:val="004E1743"/>
    <w:rsid w:val="004E27A3"/>
    <w:rsid w:val="005119BE"/>
    <w:rsid w:val="0053112F"/>
    <w:rsid w:val="00532E0B"/>
    <w:rsid w:val="005D1555"/>
    <w:rsid w:val="005E095C"/>
    <w:rsid w:val="00605688"/>
    <w:rsid w:val="00627E63"/>
    <w:rsid w:val="006326B9"/>
    <w:rsid w:val="0064796F"/>
    <w:rsid w:val="00651CB0"/>
    <w:rsid w:val="00654018"/>
    <w:rsid w:val="006C23E3"/>
    <w:rsid w:val="006C7D9F"/>
    <w:rsid w:val="00754F0E"/>
    <w:rsid w:val="00786011"/>
    <w:rsid w:val="007A1ABA"/>
    <w:rsid w:val="007B0F71"/>
    <w:rsid w:val="007D46B7"/>
    <w:rsid w:val="00807BAA"/>
    <w:rsid w:val="00815A8A"/>
    <w:rsid w:val="00830287"/>
    <w:rsid w:val="00842CD5"/>
    <w:rsid w:val="008A7404"/>
    <w:rsid w:val="008D1FB9"/>
    <w:rsid w:val="008F6A2B"/>
    <w:rsid w:val="008F7036"/>
    <w:rsid w:val="00905851"/>
    <w:rsid w:val="00932086"/>
    <w:rsid w:val="00943033"/>
    <w:rsid w:val="00955E70"/>
    <w:rsid w:val="009A5879"/>
    <w:rsid w:val="009B5F1F"/>
    <w:rsid w:val="009D2E9C"/>
    <w:rsid w:val="009F7F9E"/>
    <w:rsid w:val="00A33387"/>
    <w:rsid w:val="00A354CF"/>
    <w:rsid w:val="00A47E65"/>
    <w:rsid w:val="00A62534"/>
    <w:rsid w:val="00A7464A"/>
    <w:rsid w:val="00A82043"/>
    <w:rsid w:val="00B2009D"/>
    <w:rsid w:val="00B41698"/>
    <w:rsid w:val="00B642B9"/>
    <w:rsid w:val="00B94515"/>
    <w:rsid w:val="00BB293A"/>
    <w:rsid w:val="00BD3B8B"/>
    <w:rsid w:val="00BE249E"/>
    <w:rsid w:val="00BE4807"/>
    <w:rsid w:val="00BF353B"/>
    <w:rsid w:val="00C334FD"/>
    <w:rsid w:val="00C568F2"/>
    <w:rsid w:val="00C70EB7"/>
    <w:rsid w:val="00C72590"/>
    <w:rsid w:val="00C96A51"/>
    <w:rsid w:val="00CA1E7F"/>
    <w:rsid w:val="00CE06A6"/>
    <w:rsid w:val="00D0272E"/>
    <w:rsid w:val="00D101D3"/>
    <w:rsid w:val="00D14987"/>
    <w:rsid w:val="00D20466"/>
    <w:rsid w:val="00D37097"/>
    <w:rsid w:val="00D37EAB"/>
    <w:rsid w:val="00D820AA"/>
    <w:rsid w:val="00D854A5"/>
    <w:rsid w:val="00E30FA5"/>
    <w:rsid w:val="00E36E26"/>
    <w:rsid w:val="00E54354"/>
    <w:rsid w:val="00E62225"/>
    <w:rsid w:val="00E730D2"/>
    <w:rsid w:val="00E906F7"/>
    <w:rsid w:val="00EE306F"/>
    <w:rsid w:val="00F06748"/>
    <w:rsid w:val="00F11E65"/>
    <w:rsid w:val="00F16153"/>
    <w:rsid w:val="00F35265"/>
    <w:rsid w:val="00F71DA5"/>
    <w:rsid w:val="00F72125"/>
    <w:rsid w:val="00F85034"/>
    <w:rsid w:val="00FB6601"/>
    <w:rsid w:val="00FD5796"/>
    <w:rsid w:val="00FE336C"/>
    <w:rsid w:val="14B765D7"/>
    <w:rsid w:val="1A0FD3B1"/>
    <w:rsid w:val="2907FDB9"/>
    <w:rsid w:val="3F658E12"/>
    <w:rsid w:val="523EE0B3"/>
    <w:rsid w:val="58EC6322"/>
    <w:rsid w:val="7F626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CB8FC5"/>
  <w15:chartTrackingRefBased/>
  <w15:docId w15:val="{DA3C92A3-184A-4802-8A0B-E2479BF89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3D6F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E906F7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027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0272E"/>
  </w:style>
  <w:style w:type="paragraph" w:styleId="Stopka">
    <w:name w:val="footer"/>
    <w:basedOn w:val="Normalny"/>
    <w:link w:val="StopkaZnak"/>
    <w:uiPriority w:val="99"/>
    <w:unhideWhenUsed/>
    <w:rsid w:val="00D027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0272E"/>
  </w:style>
  <w:style w:type="paragraph" w:customStyle="1" w:styleId="Default">
    <w:name w:val="Default"/>
    <w:rsid w:val="006C23E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744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744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393dbd36-95aa-42a9-be5b-a785a984a46f">
  <we:reference id="WA200001482" version="1.0.5" store="en-US" storeType="omex"/>
  <we:alternateReferences/>
  <we:properties>
    <we:property name="cache" value="{}"/>
    <we:property name="user-choices" value="{&quot;389a761afb69f533c893589299234b3c&quot;:&quot;report&quot;,&quot;8f7f026daddbf16b17b74c8cb1284871&quot;:&quot;project, and&quot;,&quot;afec700bddc46dca929ec11523f009a1&quot;:&quot;products&quot;,&quot;c5c05a159042a8e31cdb489decb089fc&quot;:&quot;results&quot;,&quot;728b48da5cbd06fc898a4c1613b87d4d&quot;:&quot;Project title&quot;,&quot;9f057cfe1a669c4210c8fb0ce0945eb0&quot;:&quot;\u000bif&quot;,&quot;4d8014fbb9cb8d50188396a9ecfa944f&quot;:&quot;number&quot;,&quot;e749e7f06ec780a84c4d668bc05410f5&quot;:&quot;and&quot;,&quot;3e812c09cf62545922b4aae71346c016&quot;:&quot;article title&quot;,&quot;68bae1a2041f7f38dd9b808dd7e0f405&quot;:&quot;at the&quot;,&quot;b2452cfc26f4baddab4a7ab00e29b703&quot;:&quot;conference(s)&quot;,&quot;f9bffeabf1b741ef3319da21ef8ac417&quot;:&quot;date&quot;,&quot;e2ef37124d83f3b3e22f58b50238d31a&quot;:&quot;For example,&quot;,&quot;2872597c5142828a18965a97a960a035&quot;:&quot;of the&quot;,&quot;6c4e03471c224c7001d7160c842fc504&quot;:&quot;end dates&quot;,&quot;38fd04918ac86fec428249a5a181ad8e&quot;:&quot;planned&quot;,&quot;b26b229bb7fe4beae2f156b94ae0f071&quot;:&quot;services&quot;,&quot;439aedc5818112d769b6caa15e304e14&quot;:&quot;including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BD817FFFB170D41A2DE000CAC96E669" ma:contentTypeVersion="18" ma:contentTypeDescription="Utwórz nowy dokument." ma:contentTypeScope="" ma:versionID="5c4d1bc6a5b5b05916eed5d3c6102525">
  <xsd:schema xmlns:xsd="http://www.w3.org/2001/XMLSchema" xmlns:xs="http://www.w3.org/2001/XMLSchema" xmlns:p="http://schemas.microsoft.com/office/2006/metadata/properties" xmlns:ns2="cdbf2225-edb4-417e-8aab-e515d68531c6" xmlns:ns3="388d1635-32b9-44f8-8f89-c63b5c9f8ebc" targetNamespace="http://schemas.microsoft.com/office/2006/metadata/properties" ma:root="true" ma:fieldsID="16ecacb8f478e919980f07e0b07ed7f0" ns2:_="" ns3:_="">
    <xsd:import namespace="cdbf2225-edb4-417e-8aab-e515d68531c6"/>
    <xsd:import namespace="388d1635-32b9-44f8-8f89-c63b5c9f8e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f2225-edb4-417e-8aab-e515d68531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d1635-32b9-44f8-8f89-c63b5c9f8eb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5ba7174b-2aea-42b4-84fd-e1959cd5bd5a}" ma:internalName="TaxCatchAll" ma:showField="CatchAllData" ma:web="388d1635-32b9-44f8-8f89-c63b5c9f8e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bf2225-edb4-417e-8aab-e515d68531c6">
      <Terms xmlns="http://schemas.microsoft.com/office/infopath/2007/PartnerControls"/>
    </lcf76f155ced4ddcb4097134ff3c332f>
    <TaxCatchAll xmlns="388d1635-32b9-44f8-8f89-c63b5c9f8eb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4F551C-AB0E-4257-B9A5-50E678C55A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bf2225-edb4-417e-8aab-e515d68531c6"/>
    <ds:schemaRef ds:uri="388d1635-32b9-44f8-8f89-c63b5c9f8e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665959-CC34-4701-BA31-7238F84684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6B9A62-A5D9-4031-BAD9-87E1C2CF5CDC}">
  <ds:schemaRefs>
    <ds:schemaRef ds:uri="http://schemas.microsoft.com/office/2006/metadata/properties"/>
    <ds:schemaRef ds:uri="http://schemas.microsoft.com/office/infopath/2007/PartnerControls"/>
    <ds:schemaRef ds:uri="cdbf2225-edb4-417e-8aab-e515d68531c6"/>
    <ds:schemaRef ds:uri="388d1635-32b9-44f8-8f89-c63b5c9f8ebc"/>
  </ds:schemaRefs>
</ds:datastoreItem>
</file>

<file path=customXml/itemProps4.xml><?xml version="1.0" encoding="utf-8"?>
<ds:datastoreItem xmlns:ds="http://schemas.openxmlformats.org/officeDocument/2006/customXml" ds:itemID="{98593A1B-A7B5-4D43-A94C-A6FCD698A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5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Pietrzyk</dc:creator>
  <cp:keywords/>
  <dc:description/>
  <cp:lastModifiedBy>Kasia</cp:lastModifiedBy>
  <cp:revision>2</cp:revision>
  <dcterms:created xsi:type="dcterms:W3CDTF">2024-07-05T09:29:00Z</dcterms:created>
  <dcterms:modified xsi:type="dcterms:W3CDTF">2024-07-05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D817FFFB170D41A2DE000CAC96E669</vt:lpwstr>
  </property>
  <property fmtid="{D5CDD505-2E9C-101B-9397-08002B2CF9AE}" pid="3" name="MediaServiceImageTags">
    <vt:lpwstr/>
  </property>
</Properties>
</file>